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6224D" w14:textId="4B8516BD" w:rsidR="008B5037" w:rsidRPr="00E169A2" w:rsidRDefault="00B52949" w:rsidP="00B52949">
      <w:pPr>
        <w:pStyle w:val="Title"/>
        <w:ind w:left="36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NGS Data Analysis </w:t>
      </w:r>
      <w:r w:rsidR="008B5037" w:rsidRPr="00E169A2">
        <w:rPr>
          <w:sz w:val="32"/>
          <w:szCs w:val="32"/>
        </w:rPr>
        <w:t>Questionnaire</w:t>
      </w:r>
      <w:r w:rsidR="0079691A">
        <w:rPr>
          <w:sz w:val="32"/>
          <w:szCs w:val="32"/>
        </w:rPr>
        <w:t xml:space="preserve"> (Tumor/Normal Pair)</w:t>
      </w:r>
    </w:p>
    <w:p w14:paraId="763EF2CB" w14:textId="17BFE1DE" w:rsidR="008B5037" w:rsidRPr="00961511" w:rsidRDefault="00004BEB" w:rsidP="00096506">
      <w:pPr>
        <w:shd w:val="clear" w:color="auto" w:fill="FFFFFF"/>
        <w:spacing w:after="0" w:line="350" w:lineRule="atLeast"/>
        <w:ind w:left="360" w:right="360"/>
        <w:jc w:val="both"/>
        <w:textAlignment w:val="baseline"/>
        <w:rPr>
          <w:rFonts w:ascii="Arial" w:eastAsia="Times New Roman" w:hAnsi="Arial" w:cs="Arial"/>
          <w:bCs/>
          <w:color w:val="333333"/>
        </w:rPr>
      </w:pPr>
      <w:r>
        <w:pict w14:anchorId="05A92740">
          <v:rect id="_x0000_i1025" style="width:0;height:1.5pt" o:hralign="center" o:hrstd="t" o:hr="t" fillcolor="#a0a0a0" stroked="f"/>
        </w:pict>
      </w:r>
    </w:p>
    <w:p w14:paraId="67F54610" w14:textId="27F251F3" w:rsidR="008B5037" w:rsidRPr="00F761AC" w:rsidRDefault="008B5037" w:rsidP="00A663AD">
      <w:pPr>
        <w:pStyle w:val="Heading2"/>
        <w:numPr>
          <w:ilvl w:val="0"/>
          <w:numId w:val="11"/>
        </w:numPr>
        <w:ind w:left="360"/>
        <w:rPr>
          <w:bCs/>
          <w:u w:val="single"/>
        </w:rPr>
      </w:pPr>
      <w:r w:rsidRPr="00F761AC">
        <w:rPr>
          <w:b/>
          <w:u w:val="single"/>
        </w:rPr>
        <w:t xml:space="preserve">Study Objectives: Please </w:t>
      </w:r>
      <w:r w:rsidR="004A06F5" w:rsidRPr="00F761AC">
        <w:rPr>
          <w:b/>
          <w:u w:val="single"/>
        </w:rPr>
        <w:t>specify</w:t>
      </w:r>
      <w:r w:rsidRPr="00F761AC">
        <w:rPr>
          <w:b/>
          <w:u w:val="single"/>
        </w:rPr>
        <w:t xml:space="preserve"> the </w:t>
      </w:r>
      <w:r w:rsidR="008607C6" w:rsidRPr="00F761AC">
        <w:rPr>
          <w:b/>
          <w:u w:val="single"/>
        </w:rPr>
        <w:t>A</w:t>
      </w:r>
      <w:r w:rsidRPr="00F761AC">
        <w:rPr>
          <w:b/>
          <w:u w:val="single"/>
        </w:rPr>
        <w:t xml:space="preserve">im </w:t>
      </w:r>
      <w:r w:rsidR="008A5C59" w:rsidRPr="00F761AC">
        <w:rPr>
          <w:b/>
          <w:u w:val="single"/>
        </w:rPr>
        <w:t>and</w:t>
      </w:r>
      <w:r w:rsidR="008A5C59" w:rsidRPr="00F761AC">
        <w:rPr>
          <w:bCs/>
          <w:u w:val="single"/>
        </w:rPr>
        <w:t xml:space="preserve"> </w:t>
      </w:r>
      <w:r w:rsidR="008A5C59" w:rsidRPr="00F761AC">
        <w:rPr>
          <w:rStyle w:val="Strong"/>
          <w:bCs w:val="0"/>
          <w:u w:val="single"/>
        </w:rPr>
        <w:t>Brief description of the project</w:t>
      </w:r>
      <w:r w:rsidR="004A06F5" w:rsidRPr="00F761AC">
        <w:rPr>
          <w:bCs/>
          <w:u w:val="single"/>
        </w:rPr>
        <w:t>.</w:t>
      </w:r>
    </w:p>
    <w:p w14:paraId="4DF5D849" w14:textId="7261E089" w:rsidR="00A663AD" w:rsidRPr="00FD566D" w:rsidRDefault="008A5C59" w:rsidP="006F2075">
      <w:pPr>
        <w:rPr>
          <w:rFonts w:eastAsiaTheme="minorEastAsia"/>
          <w:color w:val="B80000"/>
          <w:spacing w:val="15"/>
        </w:rPr>
      </w:pPr>
      <w:r w:rsidRPr="0078597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9DCFEE" wp14:editId="3512191B">
                <wp:simplePos x="0" y="0"/>
                <wp:positionH relativeFrom="margin">
                  <wp:posOffset>0</wp:posOffset>
                </wp:positionH>
                <wp:positionV relativeFrom="page">
                  <wp:posOffset>2495550</wp:posOffset>
                </wp:positionV>
                <wp:extent cx="5623560" cy="6591300"/>
                <wp:effectExtent l="0" t="0" r="1524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F8A6A" w14:textId="77777777" w:rsidR="002D6E70" w:rsidRDefault="002D6E70" w:rsidP="002D6E7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9DCF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6.5pt;width:442.8pt;height:51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">
                <v:textbox>
                  <w:txbxContent>
                    <w:p w14:paraId="015F8A6A" w14:textId="77777777" w:rsidR="002D6E70" w:rsidRDefault="002D6E70" w:rsidP="002D6E70"/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8607C6">
        <w:rPr>
          <w:rStyle w:val="SubtitleChar"/>
        </w:rPr>
        <w:t>This i</w:t>
      </w:r>
      <w:r w:rsidR="0000353F">
        <w:rPr>
          <w:rStyle w:val="SubtitleChar"/>
        </w:rPr>
        <w:t>s</w:t>
      </w:r>
      <w:r w:rsidR="008607C6">
        <w:rPr>
          <w:rStyle w:val="SubtitleChar"/>
        </w:rPr>
        <w:t xml:space="preserve"> to understand project, </w:t>
      </w:r>
      <w:r w:rsidR="0000353F">
        <w:rPr>
          <w:rStyle w:val="SubtitleChar"/>
        </w:rPr>
        <w:t xml:space="preserve">the </w:t>
      </w:r>
      <w:r w:rsidR="00117DC4">
        <w:rPr>
          <w:rStyle w:val="SubtitleChar"/>
        </w:rPr>
        <w:t>analysis</w:t>
      </w:r>
      <w:r w:rsidR="0000353F">
        <w:rPr>
          <w:rStyle w:val="SubtitleChar"/>
        </w:rPr>
        <w:t xml:space="preserve"> will include </w:t>
      </w:r>
      <w:r w:rsidR="006F4CBE">
        <w:rPr>
          <w:rStyle w:val="SubtitleChar"/>
        </w:rPr>
        <w:t xml:space="preserve">results as per section </w:t>
      </w:r>
      <w:r w:rsidR="00D32043">
        <w:rPr>
          <w:rStyle w:val="SubtitleChar"/>
        </w:rPr>
        <w:t>F</w:t>
      </w:r>
      <w:r w:rsidR="006F4CBE">
        <w:rPr>
          <w:rStyle w:val="SubtitleChar"/>
        </w:rPr>
        <w:t>-</w:t>
      </w:r>
      <w:r w:rsidR="00D32043">
        <w:rPr>
          <w:rStyle w:val="SubtitleChar"/>
        </w:rPr>
        <w:t>K</w:t>
      </w:r>
    </w:p>
    <w:p w14:paraId="6C79D13B" w14:textId="46DB8587" w:rsidR="008617E8" w:rsidRPr="00F761AC" w:rsidRDefault="008617E8" w:rsidP="008617E8">
      <w:pPr>
        <w:pStyle w:val="Heading2"/>
        <w:numPr>
          <w:ilvl w:val="0"/>
          <w:numId w:val="11"/>
        </w:numPr>
        <w:ind w:left="360"/>
        <w:rPr>
          <w:b/>
          <w:bCs/>
          <w:u w:val="single"/>
        </w:rPr>
      </w:pPr>
      <w:r w:rsidRPr="00F761AC">
        <w:rPr>
          <w:b/>
          <w:bCs/>
          <w:u w:val="single"/>
        </w:rPr>
        <w:lastRenderedPageBreak/>
        <w:t xml:space="preserve">Please specify </w:t>
      </w:r>
      <w:r w:rsidR="00C07E60">
        <w:rPr>
          <w:b/>
          <w:bCs/>
          <w:u w:val="single"/>
        </w:rPr>
        <w:t>appropriate</w:t>
      </w:r>
      <w:r w:rsidRPr="00F761AC">
        <w:rPr>
          <w:b/>
          <w:bCs/>
          <w:u w:val="single"/>
        </w:rPr>
        <w:t xml:space="preserve"> species below</w:t>
      </w:r>
    </w:p>
    <w:p w14:paraId="631BA54C" w14:textId="3532E842" w:rsidR="009D12F8" w:rsidRPr="009D12F8" w:rsidRDefault="003F47D1" w:rsidP="009D12F8">
      <w:r>
        <w:rPr>
          <w:rStyle w:val="SubtitleChar"/>
        </w:rPr>
        <w:t xml:space="preserve">For </w:t>
      </w:r>
      <w:r w:rsidR="003917FD">
        <w:rPr>
          <w:rStyle w:val="SubtitleChar"/>
        </w:rPr>
        <w:t xml:space="preserve">Non-human species </w:t>
      </w:r>
      <w:r>
        <w:rPr>
          <w:rStyle w:val="SubtitleChar"/>
        </w:rPr>
        <w:t xml:space="preserve">please </w:t>
      </w:r>
      <w:r w:rsidR="009D12F8">
        <w:rPr>
          <w:rStyle w:val="SubtitleChar"/>
        </w:rPr>
        <w:t xml:space="preserve">provide </w:t>
      </w:r>
      <w:r w:rsidR="003917FD">
        <w:rPr>
          <w:rStyle w:val="SubtitleChar"/>
        </w:rPr>
        <w:t xml:space="preserve">link to </w:t>
      </w:r>
      <w:r>
        <w:rPr>
          <w:rStyle w:val="SubtitleChar"/>
        </w:rPr>
        <w:t xml:space="preserve">preferred </w:t>
      </w:r>
      <w:r w:rsidR="003917FD">
        <w:rPr>
          <w:rStyle w:val="SubtitleChar"/>
        </w:rPr>
        <w:t>reference genom</w:t>
      </w:r>
      <w:r>
        <w:rPr>
          <w:rStyle w:val="SubtitleChar"/>
        </w:rPr>
        <w:t>e</w:t>
      </w:r>
    </w:p>
    <w:tbl>
      <w:tblPr>
        <w:tblStyle w:val="TableGrid"/>
        <w:tblW w:w="4813" w:type="pct"/>
        <w:tblInd w:w="355" w:type="dxa"/>
        <w:tblLook w:val="04A0" w:firstRow="1" w:lastRow="0" w:firstColumn="1" w:lastColumn="0" w:noHBand="0" w:noVBand="1"/>
      </w:tblPr>
      <w:tblGrid>
        <w:gridCol w:w="2363"/>
        <w:gridCol w:w="2842"/>
        <w:gridCol w:w="3079"/>
        <w:gridCol w:w="803"/>
      </w:tblGrid>
      <w:tr w:rsidR="001A74C1" w:rsidRPr="004A5677" w14:paraId="7CC4929D" w14:textId="77777777" w:rsidTr="00CC5FFF">
        <w:trPr>
          <w:trHeight w:val="576"/>
        </w:trPr>
        <w:tc>
          <w:tcPr>
            <w:tcW w:w="1300" w:type="pct"/>
            <w:vMerge w:val="restart"/>
            <w:vAlign w:val="center"/>
          </w:tcPr>
          <w:p w14:paraId="131C75CF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r w:rsidRPr="00CC5FFF">
              <w:rPr>
                <w:rFonts w:asciiTheme="minorHAnsi" w:eastAsia="Times New Roman" w:hAnsiTheme="minorHAnsi" w:cs="Arial"/>
                <w:color w:val="000000" w:themeColor="text1"/>
              </w:rPr>
              <w:t>Standard species</w:t>
            </w:r>
          </w:p>
        </w:tc>
        <w:tc>
          <w:tcPr>
            <w:tcW w:w="1564" w:type="pct"/>
            <w:vMerge w:val="restart"/>
            <w:vAlign w:val="center"/>
          </w:tcPr>
          <w:p w14:paraId="45E04AE9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r w:rsidRPr="00CC5FFF">
              <w:rPr>
                <w:rFonts w:asciiTheme="minorHAnsi" w:eastAsia="Times New Roman" w:hAnsiTheme="minorHAnsi" w:cs="Arial"/>
                <w:color w:val="000000" w:themeColor="text1"/>
              </w:rPr>
              <w:t>Human (Homo sapiens)</w:t>
            </w:r>
          </w:p>
        </w:tc>
        <w:tc>
          <w:tcPr>
            <w:tcW w:w="1694" w:type="pct"/>
            <w:vAlign w:val="center"/>
          </w:tcPr>
          <w:p w14:paraId="48A695C6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r w:rsidRPr="00CC5FFF">
              <w:rPr>
                <w:rFonts w:asciiTheme="minorHAnsi" w:eastAsia="Times New Roman" w:hAnsiTheme="minorHAnsi" w:cs="Arial"/>
                <w:color w:val="000000" w:themeColor="text1"/>
              </w:rPr>
              <w:t xml:space="preserve">hg38 (GRCh38) </w:t>
            </w:r>
            <w:r w:rsidRPr="00CC5FFF">
              <w:rPr>
                <w:rFonts w:asciiTheme="minorHAnsi" w:eastAsia="Times New Roman" w:hAnsiTheme="minorHAnsi" w:cs="Arial"/>
                <w:color w:val="000000" w:themeColor="text1"/>
                <w:sz w:val="18"/>
                <w:szCs w:val="18"/>
              </w:rPr>
              <w:t>(the most updated version of human genome)</w:t>
            </w:r>
          </w:p>
        </w:tc>
        <w:tc>
          <w:tcPr>
            <w:tcW w:w="442" w:type="pct"/>
            <w:vAlign w:val="center"/>
          </w:tcPr>
          <w:p w14:paraId="39CCB18F" w14:textId="77777777" w:rsidR="001A74C1" w:rsidRPr="004A5677" w:rsidRDefault="00004BEB" w:rsidP="00AE4B48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  <w:u w:val="single"/>
              </w:rPr>
            </w:pPr>
            <w:sdt>
              <w:sdtPr>
                <w:rPr>
                  <w:rFonts w:asciiTheme="minorHAnsi" w:eastAsia="Times New Roman" w:hAnsiTheme="minorHAnsi" w:cs="Arial"/>
                  <w:color w:val="000000" w:themeColor="text1"/>
                </w:rPr>
                <w:id w:val="85932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4C1" w:rsidRPr="004A5677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1A74C1" w:rsidRPr="004A5677" w14:paraId="77A0C7ED" w14:textId="77777777" w:rsidTr="00CC5FFF">
        <w:trPr>
          <w:trHeight w:val="576"/>
        </w:trPr>
        <w:tc>
          <w:tcPr>
            <w:tcW w:w="1300" w:type="pct"/>
            <w:vMerge/>
            <w:vAlign w:val="center"/>
          </w:tcPr>
          <w:p w14:paraId="1C397ECF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</w:p>
        </w:tc>
        <w:tc>
          <w:tcPr>
            <w:tcW w:w="1564" w:type="pct"/>
            <w:vMerge/>
            <w:vAlign w:val="center"/>
          </w:tcPr>
          <w:p w14:paraId="64C282B8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</w:p>
        </w:tc>
        <w:tc>
          <w:tcPr>
            <w:tcW w:w="1694" w:type="pct"/>
            <w:vAlign w:val="center"/>
          </w:tcPr>
          <w:p w14:paraId="151DBD8A" w14:textId="77777777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r w:rsidRPr="00CC5FFF">
              <w:rPr>
                <w:rFonts w:asciiTheme="minorHAnsi" w:eastAsia="Times New Roman" w:hAnsiTheme="minorHAnsi" w:cs="Arial"/>
                <w:color w:val="000000" w:themeColor="text1"/>
              </w:rPr>
              <w:t>hg19 (old version)</w:t>
            </w:r>
          </w:p>
        </w:tc>
        <w:tc>
          <w:tcPr>
            <w:tcW w:w="442" w:type="pct"/>
            <w:vAlign w:val="center"/>
          </w:tcPr>
          <w:p w14:paraId="30FD11CE" w14:textId="77777777" w:rsidR="001A74C1" w:rsidRPr="004A5677" w:rsidRDefault="00004BEB" w:rsidP="00AE4B48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sdt>
              <w:sdtPr>
                <w:rPr>
                  <w:rFonts w:asciiTheme="minorHAnsi" w:eastAsia="Times New Roman" w:hAnsiTheme="minorHAnsi" w:cs="Arial"/>
                  <w:color w:val="000000" w:themeColor="text1"/>
                </w:rPr>
                <w:id w:val="171701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4C1" w:rsidRPr="004A5677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  <w:tr w:rsidR="001A74C1" w:rsidRPr="004A5677" w14:paraId="5370A3FB" w14:textId="77777777" w:rsidTr="00CC5FFF">
        <w:trPr>
          <w:trHeight w:val="864"/>
        </w:trPr>
        <w:tc>
          <w:tcPr>
            <w:tcW w:w="1300" w:type="pct"/>
            <w:vAlign w:val="center"/>
          </w:tcPr>
          <w:p w14:paraId="2613DEA9" w14:textId="09B55AFC" w:rsidR="001A74C1" w:rsidRPr="00CC5FFF" w:rsidRDefault="001A74C1" w:rsidP="00CC5FFF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  <w:r w:rsidRPr="00CC5FFF">
              <w:rPr>
                <w:rFonts w:asciiTheme="minorHAnsi" w:eastAsia="Times New Roman" w:hAnsiTheme="minorHAnsi" w:cs="Arial"/>
                <w:color w:val="000000" w:themeColor="text1"/>
              </w:rPr>
              <w:t>Others (Note Limitations)</w:t>
            </w:r>
          </w:p>
        </w:tc>
        <w:tc>
          <w:tcPr>
            <w:tcW w:w="3258" w:type="pct"/>
            <w:gridSpan w:val="2"/>
            <w:vAlign w:val="center"/>
          </w:tcPr>
          <w:p w14:paraId="6351AD8B" w14:textId="77777777" w:rsidR="001A74C1" w:rsidRPr="00CC5FFF" w:rsidRDefault="001A74C1" w:rsidP="00236A46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</w:rPr>
            </w:pPr>
          </w:p>
        </w:tc>
        <w:tc>
          <w:tcPr>
            <w:tcW w:w="442" w:type="pct"/>
            <w:vAlign w:val="center"/>
          </w:tcPr>
          <w:p w14:paraId="4F7B9785" w14:textId="77777777" w:rsidR="001A74C1" w:rsidRPr="004A5677" w:rsidRDefault="00004BEB" w:rsidP="00AE4B48">
            <w:pPr>
              <w:pStyle w:val="ListParagraph"/>
              <w:ind w:left="0"/>
              <w:rPr>
                <w:rFonts w:asciiTheme="minorHAnsi" w:eastAsia="Times New Roman" w:hAnsiTheme="minorHAnsi" w:cs="Arial"/>
                <w:color w:val="000000" w:themeColor="text1"/>
                <w:u w:val="single"/>
              </w:rPr>
            </w:pPr>
            <w:sdt>
              <w:sdtPr>
                <w:rPr>
                  <w:rFonts w:asciiTheme="minorHAnsi" w:eastAsia="Times New Roman" w:hAnsiTheme="minorHAnsi" w:cs="Arial"/>
                  <w:color w:val="000000" w:themeColor="text1"/>
                </w:rPr>
                <w:id w:val="-95917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74C1" w:rsidRPr="004A5677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</w:p>
        </w:tc>
      </w:tr>
    </w:tbl>
    <w:p w14:paraId="3097E6ED" w14:textId="77777777" w:rsidR="0078763C" w:rsidRDefault="0078763C" w:rsidP="00E169A2">
      <w:pPr>
        <w:rPr>
          <w:rFonts w:ascii="Arial" w:eastAsia="DengXian" w:hAnsi="Arial" w:cs="Arial"/>
          <w:color w:val="000000" w:themeColor="text1"/>
          <w:lang w:eastAsia="zh-CN"/>
        </w:rPr>
      </w:pPr>
    </w:p>
    <w:p w14:paraId="1A577900" w14:textId="07C28339" w:rsidR="0014777A" w:rsidRDefault="0014777A" w:rsidP="008617E8">
      <w:pPr>
        <w:pStyle w:val="Heading2"/>
        <w:numPr>
          <w:ilvl w:val="0"/>
          <w:numId w:val="11"/>
        </w:numPr>
        <w:ind w:left="360"/>
      </w:pPr>
      <w:r w:rsidRPr="00F761AC">
        <w:rPr>
          <w:b/>
          <w:bCs/>
          <w:u w:val="single"/>
        </w:rPr>
        <w:t xml:space="preserve">Please select appropriate </w:t>
      </w:r>
      <w:r w:rsidR="00792F13" w:rsidRPr="00F761AC">
        <w:rPr>
          <w:b/>
          <w:bCs/>
          <w:u w:val="single"/>
        </w:rPr>
        <w:t>sequencing method</w:t>
      </w:r>
      <w:r w:rsidR="00EC2A08" w:rsidRPr="00F761AC">
        <w:rPr>
          <w:b/>
          <w:bCs/>
          <w:u w:val="single"/>
        </w:rPr>
        <w:t>.</w:t>
      </w:r>
      <w:r w:rsidR="00EC2A08">
        <w:t xml:space="preserve"> </w:t>
      </w:r>
      <w:r w:rsidR="00EC2A08" w:rsidRPr="00EC2A08">
        <w:rPr>
          <w:rStyle w:val="SubtitleChar"/>
          <w:rFonts w:asciiTheme="minorHAnsi" w:hAnsiTheme="minorHAnsi" w:cstheme="minorBidi"/>
          <w:sz w:val="22"/>
          <w:szCs w:val="22"/>
        </w:rPr>
        <w:t>(Must Select One)</w:t>
      </w:r>
      <w:r w:rsidR="00EC2A08">
        <w:t xml:space="preserve"> </w:t>
      </w:r>
    </w:p>
    <w:p w14:paraId="4F951989" w14:textId="02AB7DBA" w:rsidR="00792F13" w:rsidRDefault="00004BEB" w:rsidP="0078763C">
      <w:pPr>
        <w:spacing w:after="0"/>
        <w:ind w:left="360"/>
      </w:pPr>
      <w:sdt>
        <w:sdtPr>
          <w:rPr>
            <w:rFonts w:eastAsia="MS Gothic" w:cstheme="minorHAnsi"/>
            <w:color w:val="000000" w:themeColor="text1"/>
          </w:rPr>
          <w:id w:val="-1754424930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8A6D76">
            <w:rPr>
              <w:rFonts w:ascii="Meiryo" w:eastAsia="Meiryo" w:hAnsi="Meiryo" w:cstheme="minorHAnsi" w:hint="eastAsia"/>
              <w:color w:val="000000" w:themeColor="text1"/>
            </w:rPr>
            <w:t>☐</w:t>
          </w:r>
        </w:sdtContent>
      </w:sdt>
      <w:r w:rsidR="00EC2A08">
        <w:t xml:space="preserve"> </w:t>
      </w:r>
      <w:r w:rsidR="00792F13">
        <w:t>W</w:t>
      </w:r>
      <w:r w:rsidR="002671AF">
        <w:t>hole Genome Sequencing</w:t>
      </w:r>
      <w:r w:rsidR="00EC2A08">
        <w:t xml:space="preserve"> </w:t>
      </w:r>
      <w:r w:rsidR="001D6748">
        <w:t>(WGS)</w:t>
      </w:r>
    </w:p>
    <w:p w14:paraId="22357F1C" w14:textId="261C615E" w:rsidR="00792F13" w:rsidRDefault="00004BEB" w:rsidP="0078763C">
      <w:pPr>
        <w:spacing w:after="0"/>
        <w:ind w:left="360"/>
      </w:pPr>
      <w:sdt>
        <w:sdtPr>
          <w:rPr>
            <w:rFonts w:eastAsia="MS Gothic" w:cstheme="minorHAnsi"/>
            <w:color w:val="000000" w:themeColor="text1"/>
          </w:rPr>
          <w:id w:val="583965206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EC2A08">
            <w:rPr>
              <w:rFonts w:ascii="Meiryo" w:eastAsia="Meiryo" w:hAnsi="Meiryo" w:cstheme="minorHAnsi" w:hint="eastAsia"/>
              <w:color w:val="000000" w:themeColor="text1"/>
            </w:rPr>
            <w:t>☐</w:t>
          </w:r>
        </w:sdtContent>
      </w:sdt>
      <w:r w:rsidR="00EC2A08">
        <w:t xml:space="preserve"> </w:t>
      </w:r>
      <w:r w:rsidR="00792F13">
        <w:t>W</w:t>
      </w:r>
      <w:r w:rsidR="002671AF">
        <w:t>hole Exome Sequencing</w:t>
      </w:r>
      <w:r w:rsidR="001D6748">
        <w:t xml:space="preserve"> (WES)</w:t>
      </w:r>
    </w:p>
    <w:p w14:paraId="1B51FAD3" w14:textId="625388A9" w:rsidR="00FC777D" w:rsidRDefault="00004BEB" w:rsidP="00D57854">
      <w:pPr>
        <w:spacing w:after="0"/>
        <w:ind w:left="360"/>
      </w:pPr>
      <w:sdt>
        <w:sdtPr>
          <w:rPr>
            <w:rFonts w:eastAsia="MS Gothic" w:cstheme="minorHAnsi"/>
            <w:color w:val="000000" w:themeColor="text1"/>
          </w:rPr>
          <w:id w:val="-1376926104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EC2A08">
            <w:rPr>
              <w:rFonts w:ascii="Meiryo" w:eastAsia="Meiryo" w:hAnsi="Meiryo" w:cstheme="minorHAnsi" w:hint="eastAsia"/>
              <w:color w:val="000000" w:themeColor="text1"/>
            </w:rPr>
            <w:t>☐</w:t>
          </w:r>
        </w:sdtContent>
      </w:sdt>
      <w:r w:rsidR="00EC2A08">
        <w:t xml:space="preserve"> Panel</w:t>
      </w:r>
      <w:r w:rsidR="002671AF">
        <w:t xml:space="preserve"> Sequencing</w:t>
      </w:r>
    </w:p>
    <w:p w14:paraId="46C945C7" w14:textId="7211CD36" w:rsidR="00282D5C" w:rsidRPr="00F92E59" w:rsidRDefault="00D60408" w:rsidP="00E02F94">
      <w:pPr>
        <w:pStyle w:val="ListParagraph"/>
        <w:numPr>
          <w:ilvl w:val="0"/>
          <w:numId w:val="11"/>
        </w:numPr>
        <w:ind w:left="36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  <w:u w:val="single"/>
        </w:rPr>
      </w:pPr>
      <w:r w:rsidRPr="00785977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022045" wp14:editId="1FE39E66">
                <wp:simplePos x="0" y="0"/>
                <wp:positionH relativeFrom="margin">
                  <wp:align>center</wp:align>
                </wp:positionH>
                <wp:positionV relativeFrom="page">
                  <wp:posOffset>4968491</wp:posOffset>
                </wp:positionV>
                <wp:extent cx="5623560" cy="1999615"/>
                <wp:effectExtent l="0" t="0" r="15240" b="1968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1999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58314" w14:textId="67E563CB" w:rsidR="00705CBE" w:rsidRDefault="00705CBE" w:rsidP="00705CBE">
                            <w:pPr>
                              <w:spacing w:after="0"/>
                              <w:rPr>
                                <w:b/>
                                <w:bCs/>
                                <w:color w:val="A6A6A6" w:themeColor="background1" w:themeShade="A6"/>
                              </w:rPr>
                            </w:pPr>
                            <w:r w:rsidRPr="006F4CBE">
                              <w:rPr>
                                <w:b/>
                                <w:bCs/>
                                <w:color w:val="A6A6A6" w:themeColor="background1" w:themeShade="A6"/>
                              </w:rPr>
                              <w:t>Example Somatic Matched Design</w:t>
                            </w:r>
                          </w:p>
                          <w:p w14:paraId="5FC6B170" w14:textId="77777777" w:rsidR="00A86192" w:rsidRDefault="00A86192" w:rsidP="00705CBE">
                            <w:pPr>
                              <w:spacing w:after="0"/>
                              <w:rPr>
                                <w:color w:val="A6A6A6" w:themeColor="background1" w:themeShade="A6"/>
                              </w:rPr>
                            </w:pPr>
                          </w:p>
                          <w:p w14:paraId="66324640" w14:textId="0AF7CB45" w:rsidR="00E02F94" w:rsidRDefault="00A86192" w:rsidP="00705CBE">
                            <w:pPr>
                              <w:spacing w:after="0"/>
                              <w:rPr>
                                <w:color w:val="A6A6A6" w:themeColor="background1" w:themeShade="A6"/>
                              </w:rPr>
                            </w:pP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Total </w:t>
                            </w:r>
                            <w:r w:rsidR="00E02F94" w:rsidRPr="00A86192">
                              <w:rPr>
                                <w:color w:val="A6A6A6" w:themeColor="background1" w:themeShade="A6"/>
                              </w:rPr>
                              <w:t>4 samples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>,</w:t>
                            </w:r>
                            <w:r w:rsidR="00E02F94" w:rsidRPr="00A86192">
                              <w:rPr>
                                <w:color w:val="A6A6A6" w:themeColor="background1" w:themeShade="A6"/>
                              </w:rPr>
                              <w:t xml:space="preserve"> 2 </w:t>
                            </w:r>
                            <w:r w:rsidR="00220F44" w:rsidRPr="00A86192">
                              <w:rPr>
                                <w:color w:val="A6A6A6" w:themeColor="background1" w:themeShade="A6"/>
                              </w:rPr>
                              <w:t>T</w:t>
                            </w:r>
                            <w:r w:rsidR="00E02F94" w:rsidRPr="00A86192">
                              <w:rPr>
                                <w:color w:val="A6A6A6" w:themeColor="background1" w:themeShade="A6"/>
                              </w:rPr>
                              <w:t>umor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 xml:space="preserve"> tissues</w:t>
                            </w:r>
                            <w:r w:rsidR="00E02F94" w:rsidRPr="00A86192">
                              <w:rPr>
                                <w:color w:val="A6A6A6" w:themeColor="background1" w:themeShade="A6"/>
                              </w:rPr>
                              <w:t xml:space="preserve"> </w:t>
                            </w:r>
                            <w:r w:rsidR="00220F44" w:rsidRPr="00A86192">
                              <w:rPr>
                                <w:color w:val="A6A6A6" w:themeColor="background1" w:themeShade="A6"/>
                              </w:rPr>
                              <w:t>and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2 matched normal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 xml:space="preserve"> from blood</w:t>
                            </w:r>
                          </w:p>
                          <w:p w14:paraId="59960BDA" w14:textId="7C74133B" w:rsidR="004422BE" w:rsidRDefault="004422BE" w:rsidP="004422BE">
                            <w:pPr>
                              <w:spacing w:after="0"/>
                              <w:rPr>
                                <w:color w:val="A6A6A6" w:themeColor="background1" w:themeShade="A6"/>
                              </w:rPr>
                            </w:pP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Total 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>10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samples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>,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>5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Tumor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 xml:space="preserve"> tissues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and </w:t>
                            </w:r>
                            <w:r w:rsidR="0054671A">
                              <w:rPr>
                                <w:color w:val="A6A6A6" w:themeColor="background1" w:themeShade="A6"/>
                              </w:rPr>
                              <w:t>5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>Adjacent Tissue</w:t>
                            </w:r>
                            <w:r w:rsidRPr="00A86192">
                              <w:rPr>
                                <w:color w:val="A6A6A6" w:themeColor="background1" w:themeShade="A6"/>
                              </w:rPr>
                              <w:t xml:space="preserve"> normal</w:t>
                            </w:r>
                          </w:p>
                          <w:p w14:paraId="4F1D2B5B" w14:textId="04808DA0" w:rsidR="00B676BA" w:rsidRDefault="00B676BA" w:rsidP="00705CBE">
                            <w:pPr>
                              <w:spacing w:after="0"/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color w:val="A6A6A6" w:themeColor="background1" w:themeShade="A6"/>
                              </w:rPr>
                              <w:t xml:space="preserve">Total </w:t>
                            </w:r>
                            <w:r w:rsidR="00BE2AE0">
                              <w:rPr>
                                <w:color w:val="A6A6A6" w:themeColor="background1" w:themeShade="A6"/>
                              </w:rPr>
                              <w:t>3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>0 samples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>,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 xml:space="preserve"> 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>10</w:t>
                            </w:r>
                            <w:r>
                              <w:rPr>
                                <w:color w:val="A6A6A6" w:themeColor="background1" w:themeShade="A6"/>
                              </w:rPr>
                              <w:t xml:space="preserve"> Tumor 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 xml:space="preserve">tissues and </w:t>
                            </w:r>
                            <w:r w:rsidR="00BE2AE0">
                              <w:rPr>
                                <w:color w:val="A6A6A6" w:themeColor="background1" w:themeShade="A6"/>
                              </w:rPr>
                              <w:t>2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 xml:space="preserve">0 processed matched </w:t>
                            </w:r>
                            <w:r w:rsidR="00B738F9">
                              <w:rPr>
                                <w:color w:val="A6A6A6" w:themeColor="background1" w:themeShade="A6"/>
                              </w:rPr>
                              <w:t>controls/</w:t>
                            </w:r>
                            <w:r w:rsidR="007940CF">
                              <w:rPr>
                                <w:color w:val="A6A6A6" w:themeColor="background1" w:themeShade="A6"/>
                              </w:rPr>
                              <w:t>normal</w:t>
                            </w:r>
                            <w:r w:rsidR="002F2D5B">
                              <w:rPr>
                                <w:color w:val="A6A6A6" w:themeColor="background1" w:themeShade="A6"/>
                              </w:rPr>
                              <w:t xml:space="preserve"> </w:t>
                            </w:r>
                          </w:p>
                          <w:p w14:paraId="52C5F80F" w14:textId="77777777" w:rsidR="004422BE" w:rsidRPr="00A86192" w:rsidRDefault="004422BE" w:rsidP="00705CBE">
                            <w:pPr>
                              <w:spacing w:after="0"/>
                              <w:rPr>
                                <w:color w:val="A6A6A6" w:themeColor="background1" w:themeShade="A6"/>
                              </w:rPr>
                            </w:pPr>
                          </w:p>
                          <w:p w14:paraId="626319C3" w14:textId="3ECEA603" w:rsidR="00CC5FFF" w:rsidRDefault="00FE6C04" w:rsidP="00EA3CDD">
                            <w:pPr>
                              <w:spacing w:after="100" w:afterAutospacing="1"/>
                            </w:pP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2204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391.2pt;width:442.8pt;height:157.4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">
                <v:textbox>
                  <w:txbxContent>
                    <w:p w14:paraId="5A258314" w14:textId="67E563CB" w:rsidR="00705CBE" w:rsidRDefault="00705CBE" w:rsidP="00705CBE">
                      <w:pPr>
                        <w:spacing w:after="0"/>
                        <w:rPr>
                          <w:b/>
                          <w:bCs/>
                          <w:color w:val="A6A6A6" w:themeColor="background1" w:themeShade="A6"/>
                        </w:rPr>
                      </w:pPr>
                      <w:r w:rsidRPr="006F4CBE">
                        <w:rPr>
                          <w:b/>
                          <w:bCs/>
                          <w:color w:val="A6A6A6" w:themeColor="background1" w:themeShade="A6"/>
                        </w:rPr>
                        <w:t>Example Somatic Matched Design</w:t>
                      </w:r>
                    </w:p>
                    <w:p w14:paraId="5FC6B170" w14:textId="77777777" w:rsidR="00A86192" w:rsidRDefault="00A86192" w:rsidP="00705CBE">
                      <w:pPr>
                        <w:spacing w:after="0"/>
                        <w:rPr>
                          <w:color w:val="A6A6A6" w:themeColor="background1" w:themeShade="A6"/>
                        </w:rPr>
                      </w:pPr>
                    </w:p>
                    <w:p w14:paraId="66324640" w14:textId="0AF7CB45" w:rsidR="00E02F94" w:rsidRDefault="00A86192" w:rsidP="00705CBE">
                      <w:pPr>
                        <w:spacing w:after="0"/>
                        <w:rPr>
                          <w:color w:val="A6A6A6" w:themeColor="background1" w:themeShade="A6"/>
                        </w:rPr>
                      </w:pPr>
                      <w:r w:rsidRPr="00A86192">
                        <w:rPr>
                          <w:color w:val="A6A6A6" w:themeColor="background1" w:themeShade="A6"/>
                        </w:rPr>
                        <w:t xml:space="preserve">Total </w:t>
                      </w:r>
                      <w:r w:rsidR="00E02F94" w:rsidRPr="00A86192">
                        <w:rPr>
                          <w:color w:val="A6A6A6" w:themeColor="background1" w:themeShade="A6"/>
                        </w:rPr>
                        <w:t>4 samples</w:t>
                      </w:r>
                      <w:r w:rsidR="002F2D5B">
                        <w:rPr>
                          <w:color w:val="A6A6A6" w:themeColor="background1" w:themeShade="A6"/>
                        </w:rPr>
                        <w:t>,</w:t>
                      </w:r>
                      <w:r w:rsidR="00E02F94" w:rsidRPr="00A86192">
                        <w:rPr>
                          <w:color w:val="A6A6A6" w:themeColor="background1" w:themeShade="A6"/>
                        </w:rPr>
                        <w:t xml:space="preserve"> 2 </w:t>
                      </w:r>
                      <w:r w:rsidR="00220F44" w:rsidRPr="00A86192">
                        <w:rPr>
                          <w:color w:val="A6A6A6" w:themeColor="background1" w:themeShade="A6"/>
                        </w:rPr>
                        <w:t>T</w:t>
                      </w:r>
                      <w:r w:rsidR="00E02F94" w:rsidRPr="00A86192">
                        <w:rPr>
                          <w:color w:val="A6A6A6" w:themeColor="background1" w:themeShade="A6"/>
                        </w:rPr>
                        <w:t>umor</w:t>
                      </w:r>
                      <w:r w:rsidR="002F2D5B">
                        <w:rPr>
                          <w:color w:val="A6A6A6" w:themeColor="background1" w:themeShade="A6"/>
                        </w:rPr>
                        <w:t xml:space="preserve"> tissues</w:t>
                      </w:r>
                      <w:r w:rsidR="00E02F94" w:rsidRPr="00A86192">
                        <w:rPr>
                          <w:color w:val="A6A6A6" w:themeColor="background1" w:themeShade="A6"/>
                        </w:rPr>
                        <w:t xml:space="preserve"> </w:t>
                      </w:r>
                      <w:r w:rsidR="00220F44" w:rsidRPr="00A86192">
                        <w:rPr>
                          <w:color w:val="A6A6A6" w:themeColor="background1" w:themeShade="A6"/>
                        </w:rPr>
                        <w:t>and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2 matched normal</w:t>
                      </w:r>
                      <w:r w:rsidR="002F2D5B">
                        <w:rPr>
                          <w:color w:val="A6A6A6" w:themeColor="background1" w:themeShade="A6"/>
                        </w:rPr>
                        <w:t xml:space="preserve"> from blood</w:t>
                      </w:r>
                    </w:p>
                    <w:p w14:paraId="59960BDA" w14:textId="7C74133B" w:rsidR="004422BE" w:rsidRDefault="004422BE" w:rsidP="004422BE">
                      <w:pPr>
                        <w:spacing w:after="0"/>
                        <w:rPr>
                          <w:color w:val="A6A6A6" w:themeColor="background1" w:themeShade="A6"/>
                        </w:rPr>
                      </w:pPr>
                      <w:r w:rsidRPr="00A86192">
                        <w:rPr>
                          <w:color w:val="A6A6A6" w:themeColor="background1" w:themeShade="A6"/>
                        </w:rPr>
                        <w:t xml:space="preserve">Total </w:t>
                      </w:r>
                      <w:r>
                        <w:rPr>
                          <w:color w:val="A6A6A6" w:themeColor="background1" w:themeShade="A6"/>
                        </w:rPr>
                        <w:t>10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samples</w:t>
                      </w:r>
                      <w:r>
                        <w:rPr>
                          <w:color w:val="A6A6A6" w:themeColor="background1" w:themeShade="A6"/>
                        </w:rPr>
                        <w:t>,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</w:rPr>
                        <w:t>5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Tumor</w:t>
                      </w:r>
                      <w:r>
                        <w:rPr>
                          <w:color w:val="A6A6A6" w:themeColor="background1" w:themeShade="A6"/>
                        </w:rPr>
                        <w:t xml:space="preserve"> tissues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and </w:t>
                      </w:r>
                      <w:r w:rsidR="0054671A">
                        <w:rPr>
                          <w:color w:val="A6A6A6" w:themeColor="background1" w:themeShade="A6"/>
                        </w:rPr>
                        <w:t>5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</w:rPr>
                        <w:t>Adjacent Tissue</w:t>
                      </w:r>
                      <w:r w:rsidRPr="00A86192">
                        <w:rPr>
                          <w:color w:val="A6A6A6" w:themeColor="background1" w:themeShade="A6"/>
                        </w:rPr>
                        <w:t xml:space="preserve"> normal</w:t>
                      </w:r>
                    </w:p>
                    <w:p w14:paraId="4F1D2B5B" w14:textId="04808DA0" w:rsidR="00B676BA" w:rsidRDefault="00B676BA" w:rsidP="00705CBE">
                      <w:pPr>
                        <w:spacing w:after="0"/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color w:val="A6A6A6" w:themeColor="background1" w:themeShade="A6"/>
                        </w:rPr>
                        <w:t xml:space="preserve">Total </w:t>
                      </w:r>
                      <w:r w:rsidR="00BE2AE0">
                        <w:rPr>
                          <w:color w:val="A6A6A6" w:themeColor="background1" w:themeShade="A6"/>
                        </w:rPr>
                        <w:t>3</w:t>
                      </w:r>
                      <w:r>
                        <w:rPr>
                          <w:color w:val="A6A6A6" w:themeColor="background1" w:themeShade="A6"/>
                        </w:rPr>
                        <w:t>0 samples</w:t>
                      </w:r>
                      <w:r w:rsidR="002F2D5B">
                        <w:rPr>
                          <w:color w:val="A6A6A6" w:themeColor="background1" w:themeShade="A6"/>
                        </w:rPr>
                        <w:t>,</w:t>
                      </w:r>
                      <w:r>
                        <w:rPr>
                          <w:color w:val="A6A6A6" w:themeColor="background1" w:themeShade="A6"/>
                        </w:rPr>
                        <w:t xml:space="preserve"> </w:t>
                      </w:r>
                      <w:r w:rsidR="002F2D5B">
                        <w:rPr>
                          <w:color w:val="A6A6A6" w:themeColor="background1" w:themeShade="A6"/>
                        </w:rPr>
                        <w:t>10</w:t>
                      </w:r>
                      <w:r>
                        <w:rPr>
                          <w:color w:val="A6A6A6" w:themeColor="background1" w:themeShade="A6"/>
                        </w:rPr>
                        <w:t xml:space="preserve"> Tumor </w:t>
                      </w:r>
                      <w:r w:rsidR="002F2D5B">
                        <w:rPr>
                          <w:color w:val="A6A6A6" w:themeColor="background1" w:themeShade="A6"/>
                        </w:rPr>
                        <w:t xml:space="preserve">tissues and </w:t>
                      </w:r>
                      <w:r w:rsidR="00BE2AE0">
                        <w:rPr>
                          <w:color w:val="A6A6A6" w:themeColor="background1" w:themeShade="A6"/>
                        </w:rPr>
                        <w:t>2</w:t>
                      </w:r>
                      <w:r w:rsidR="002F2D5B">
                        <w:rPr>
                          <w:color w:val="A6A6A6" w:themeColor="background1" w:themeShade="A6"/>
                        </w:rPr>
                        <w:t xml:space="preserve">0 processed matched </w:t>
                      </w:r>
                      <w:r w:rsidR="00B738F9">
                        <w:rPr>
                          <w:color w:val="A6A6A6" w:themeColor="background1" w:themeShade="A6"/>
                        </w:rPr>
                        <w:t>controls/</w:t>
                      </w:r>
                      <w:r w:rsidR="007940CF">
                        <w:rPr>
                          <w:color w:val="A6A6A6" w:themeColor="background1" w:themeShade="A6"/>
                        </w:rPr>
                        <w:t>normal</w:t>
                      </w:r>
                      <w:r w:rsidR="002F2D5B">
                        <w:rPr>
                          <w:color w:val="A6A6A6" w:themeColor="background1" w:themeShade="A6"/>
                        </w:rPr>
                        <w:t xml:space="preserve"> </w:t>
                      </w:r>
                    </w:p>
                    <w:p w14:paraId="52C5F80F" w14:textId="77777777" w:rsidR="004422BE" w:rsidRPr="00A86192" w:rsidRDefault="004422BE" w:rsidP="00705CBE">
                      <w:pPr>
                        <w:spacing w:after="0"/>
                        <w:rPr>
                          <w:color w:val="A6A6A6" w:themeColor="background1" w:themeShade="A6"/>
                        </w:rPr>
                      </w:pPr>
                    </w:p>
                    <w:p w14:paraId="626319C3" w14:textId="3ECEA603" w:rsidR="00CC5FFF" w:rsidRDefault="00FE6C04" w:rsidP="00EA3CDD">
                      <w:pPr>
                        <w:spacing w:after="100" w:afterAutospacing="1"/>
                      </w:pPr>
                      <w:r>
                        <w:br/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FD566D"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  <w:u w:val="single"/>
        </w:rPr>
        <w:t xml:space="preserve">Please identify </w:t>
      </w:r>
      <w:r w:rsidR="00E02F94"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  <w:u w:val="single"/>
        </w:rPr>
        <w:t xml:space="preserve">approximate number of samples and </w:t>
      </w:r>
      <w:r w:rsidR="00FD566D" w:rsidRPr="002C36D4"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  <w:u w:val="single"/>
        </w:rPr>
        <w:t>experimental design</w:t>
      </w:r>
    </w:p>
    <w:p w14:paraId="4E8C4E28" w14:textId="77777777" w:rsidR="00602F49" w:rsidRPr="00602F49" w:rsidRDefault="00602F49" w:rsidP="00602F49">
      <w:pPr>
        <w:pStyle w:val="Heading2"/>
        <w:ind w:left="360"/>
      </w:pPr>
    </w:p>
    <w:p w14:paraId="7B58A1D7" w14:textId="34FFA5E7" w:rsidR="00D57854" w:rsidRDefault="00D57854" w:rsidP="00D57854">
      <w:pPr>
        <w:pStyle w:val="Heading2"/>
        <w:numPr>
          <w:ilvl w:val="0"/>
          <w:numId w:val="11"/>
        </w:numPr>
        <w:ind w:left="360"/>
      </w:pPr>
      <w:r w:rsidRPr="00F761AC">
        <w:rPr>
          <w:b/>
          <w:bCs/>
          <w:u w:val="single"/>
        </w:rPr>
        <w:t xml:space="preserve">Please </w:t>
      </w:r>
      <w:r>
        <w:rPr>
          <w:b/>
          <w:bCs/>
          <w:u w:val="single"/>
        </w:rPr>
        <w:t>specify the source of control/normal sample</w:t>
      </w:r>
      <w:r>
        <w:t xml:space="preserve"> </w:t>
      </w:r>
      <w:r w:rsidRPr="00EC2A08">
        <w:rPr>
          <w:rStyle w:val="SubtitleChar"/>
          <w:rFonts w:asciiTheme="minorHAnsi" w:hAnsiTheme="minorHAnsi" w:cstheme="minorBidi"/>
          <w:sz w:val="22"/>
          <w:szCs w:val="22"/>
        </w:rPr>
        <w:t>(Must Select One)</w:t>
      </w:r>
      <w:r>
        <w:t xml:space="preserve"> </w:t>
      </w:r>
    </w:p>
    <w:p w14:paraId="209C29A7" w14:textId="77777777" w:rsidR="00D57854" w:rsidRDefault="00004BEB" w:rsidP="00D57854">
      <w:pPr>
        <w:spacing w:after="0"/>
      </w:pPr>
      <w:sdt>
        <w:sdtPr>
          <w:rPr>
            <w:rFonts w:ascii="Segoe UI Symbol" w:eastAsia="Meiryo" w:hAnsi="Segoe UI Symbol" w:cs="Segoe UI Symbol"/>
            <w:color w:val="000000" w:themeColor="text1"/>
          </w:rPr>
          <w:id w:val="-497726255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D57854" w:rsidRPr="00D57854">
            <w:rPr>
              <w:rFonts w:ascii="Segoe UI Symbol" w:eastAsia="Meiryo" w:hAnsi="Segoe UI Symbol" w:cs="Segoe UI Symbol"/>
              <w:color w:val="000000" w:themeColor="text1"/>
            </w:rPr>
            <w:t>☐</w:t>
          </w:r>
        </w:sdtContent>
      </w:sdt>
      <w:r w:rsidR="00D57854">
        <w:t xml:space="preserve"> Germline control from blood or saliva</w:t>
      </w:r>
    </w:p>
    <w:p w14:paraId="6952EFC6" w14:textId="4888F3B0" w:rsidR="00D57854" w:rsidRDefault="00004BEB" w:rsidP="00D57854">
      <w:pPr>
        <w:spacing w:after="0"/>
      </w:pPr>
      <w:sdt>
        <w:sdtPr>
          <w:rPr>
            <w:rFonts w:ascii="Segoe UI Symbol" w:eastAsia="Meiryo" w:hAnsi="Segoe UI Symbol" w:cs="Segoe UI Symbol"/>
            <w:color w:val="000000" w:themeColor="text1"/>
          </w:rPr>
          <w:id w:val="-995959638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D57854" w:rsidRPr="00D57854">
            <w:rPr>
              <w:rFonts w:ascii="Segoe UI Symbol" w:eastAsia="Meiryo" w:hAnsi="Segoe UI Symbol" w:cs="Segoe UI Symbol"/>
              <w:color w:val="000000" w:themeColor="text1"/>
            </w:rPr>
            <w:t>☐</w:t>
          </w:r>
        </w:sdtContent>
      </w:sdt>
      <w:r w:rsidR="00D57854">
        <w:t xml:space="preserve"> Adjacent</w:t>
      </w:r>
      <w:r w:rsidR="00FE3916">
        <w:t>/Nearby</w:t>
      </w:r>
      <w:r w:rsidR="00D57854">
        <w:t xml:space="preserve"> Tissue </w:t>
      </w:r>
      <w:r w:rsidR="00B80C1A">
        <w:t>c</w:t>
      </w:r>
      <w:r w:rsidR="00D57854">
        <w:t>ontrol</w:t>
      </w:r>
      <w:r w:rsidR="00B676BA">
        <w:t xml:space="preserve"> </w:t>
      </w:r>
      <w:r w:rsidR="009D361D" w:rsidRPr="003C014A">
        <w:rPr>
          <w:rStyle w:val="SubtitleChar"/>
          <w:color w:val="00B050"/>
          <w:sz w:val="20"/>
          <w:szCs w:val="20"/>
        </w:rPr>
        <w:t>(</w:t>
      </w:r>
      <w:r w:rsidR="003C014A" w:rsidRPr="003C014A">
        <w:rPr>
          <w:rStyle w:val="SubtitleChar"/>
          <w:color w:val="00B050"/>
          <w:sz w:val="20"/>
          <w:szCs w:val="20"/>
        </w:rPr>
        <w:t>There may be</w:t>
      </w:r>
      <w:r w:rsidR="00FE3916" w:rsidRPr="003C014A">
        <w:rPr>
          <w:rStyle w:val="SubtitleChar"/>
          <w:color w:val="00B050"/>
          <w:sz w:val="20"/>
          <w:szCs w:val="20"/>
        </w:rPr>
        <w:t xml:space="preserve"> False</w:t>
      </w:r>
      <w:r w:rsidR="00B80C1A">
        <w:rPr>
          <w:rStyle w:val="SubtitleChar"/>
          <w:color w:val="00B050"/>
          <w:sz w:val="20"/>
          <w:szCs w:val="20"/>
        </w:rPr>
        <w:t>-</w:t>
      </w:r>
      <w:r w:rsidR="00FE3916" w:rsidRPr="003C014A">
        <w:rPr>
          <w:rStyle w:val="SubtitleChar"/>
          <w:color w:val="00B050"/>
          <w:sz w:val="20"/>
          <w:szCs w:val="20"/>
        </w:rPr>
        <w:t xml:space="preserve">negative </w:t>
      </w:r>
      <w:r w:rsidR="003C014A" w:rsidRPr="003C014A">
        <w:rPr>
          <w:rStyle w:val="SubtitleChar"/>
          <w:color w:val="00B050"/>
          <w:sz w:val="20"/>
          <w:szCs w:val="20"/>
        </w:rPr>
        <w:t>mutation</w:t>
      </w:r>
      <w:r w:rsidR="003C014A">
        <w:rPr>
          <w:rStyle w:val="SubtitleChar"/>
          <w:color w:val="00B050"/>
          <w:sz w:val="20"/>
          <w:szCs w:val="20"/>
        </w:rPr>
        <w:t>s</w:t>
      </w:r>
      <w:r w:rsidR="003C014A" w:rsidRPr="003C014A">
        <w:rPr>
          <w:rStyle w:val="SubtitleChar"/>
          <w:color w:val="00B050"/>
          <w:sz w:val="20"/>
          <w:szCs w:val="20"/>
        </w:rPr>
        <w:t xml:space="preserve"> </w:t>
      </w:r>
      <w:r w:rsidR="00FE3916" w:rsidRPr="003C014A">
        <w:rPr>
          <w:rStyle w:val="SubtitleChar"/>
          <w:color w:val="00B050"/>
          <w:sz w:val="20"/>
          <w:szCs w:val="20"/>
        </w:rPr>
        <w:t>due tumor infiltration</w:t>
      </w:r>
      <w:r w:rsidR="003C014A" w:rsidRPr="003C014A">
        <w:rPr>
          <w:rStyle w:val="SubtitleChar"/>
          <w:color w:val="00B050"/>
          <w:sz w:val="20"/>
          <w:szCs w:val="20"/>
        </w:rPr>
        <w:t>)</w:t>
      </w:r>
    </w:p>
    <w:p w14:paraId="56835CB0" w14:textId="0B3F08BC" w:rsidR="00D57854" w:rsidRDefault="00004BEB" w:rsidP="00B80C1A">
      <w:pPr>
        <w:spacing w:after="0"/>
        <w:ind w:right="-810"/>
      </w:pPr>
      <w:sdt>
        <w:sdtPr>
          <w:rPr>
            <w:rFonts w:ascii="Segoe UI Symbol" w:eastAsia="Meiryo" w:hAnsi="Segoe UI Symbol" w:cs="Segoe UI Symbol"/>
            <w:color w:val="000000" w:themeColor="text1"/>
          </w:rPr>
          <w:id w:val="1535776052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D57854" w:rsidRPr="00D57854">
            <w:rPr>
              <w:rFonts w:ascii="Segoe UI Symbol" w:eastAsia="Meiryo" w:hAnsi="Segoe UI Symbol" w:cs="Segoe UI Symbol"/>
              <w:color w:val="000000" w:themeColor="text1"/>
            </w:rPr>
            <w:t>☐</w:t>
          </w:r>
        </w:sdtContent>
      </w:sdt>
      <w:r w:rsidR="00D57854">
        <w:t xml:space="preserve"> </w:t>
      </w:r>
      <w:r w:rsidR="0010002C">
        <w:t xml:space="preserve">Processed matched </w:t>
      </w:r>
      <w:r w:rsidR="00B80C1A">
        <w:t>c</w:t>
      </w:r>
      <w:r w:rsidR="0010002C">
        <w:t>ontrol</w:t>
      </w:r>
      <w:r w:rsidR="00E04BC6">
        <w:t>s</w:t>
      </w:r>
      <w:r w:rsidR="00B80C1A">
        <w:t xml:space="preserve"> </w:t>
      </w:r>
      <w:r w:rsidR="001431BC" w:rsidRPr="003C014A">
        <w:rPr>
          <w:rStyle w:val="SubtitleChar"/>
          <w:color w:val="00B050"/>
          <w:sz w:val="20"/>
          <w:szCs w:val="20"/>
        </w:rPr>
        <w:t>(</w:t>
      </w:r>
      <w:r w:rsidR="006A4140">
        <w:rPr>
          <w:rStyle w:val="SubtitleChar"/>
          <w:color w:val="00B050"/>
          <w:sz w:val="20"/>
          <w:szCs w:val="20"/>
        </w:rPr>
        <w:t xml:space="preserve">There may be </w:t>
      </w:r>
      <w:r w:rsidR="001431BC">
        <w:rPr>
          <w:rStyle w:val="SubtitleChar"/>
          <w:color w:val="00B050"/>
          <w:sz w:val="20"/>
          <w:szCs w:val="20"/>
        </w:rPr>
        <w:t>False</w:t>
      </w:r>
      <w:r w:rsidR="00B80C1A">
        <w:rPr>
          <w:rStyle w:val="SubtitleChar"/>
          <w:color w:val="00B050"/>
          <w:sz w:val="20"/>
          <w:szCs w:val="20"/>
        </w:rPr>
        <w:t>-</w:t>
      </w:r>
      <w:r w:rsidR="006A4140">
        <w:rPr>
          <w:rStyle w:val="SubtitleChar"/>
          <w:color w:val="00B050"/>
          <w:sz w:val="20"/>
          <w:szCs w:val="20"/>
        </w:rPr>
        <w:t xml:space="preserve">positive </w:t>
      </w:r>
      <w:r w:rsidR="00B80C1A">
        <w:rPr>
          <w:rStyle w:val="SubtitleChar"/>
          <w:color w:val="00B050"/>
          <w:sz w:val="20"/>
          <w:szCs w:val="20"/>
        </w:rPr>
        <w:t xml:space="preserve">mutations </w:t>
      </w:r>
      <w:r w:rsidR="006A4140">
        <w:rPr>
          <w:rStyle w:val="SubtitleChar"/>
          <w:color w:val="00B050"/>
          <w:sz w:val="20"/>
          <w:szCs w:val="20"/>
        </w:rPr>
        <w:t xml:space="preserve">due to </w:t>
      </w:r>
      <w:r w:rsidR="009E786A">
        <w:rPr>
          <w:rStyle w:val="SubtitleChar"/>
          <w:color w:val="00B050"/>
          <w:sz w:val="20"/>
          <w:szCs w:val="20"/>
        </w:rPr>
        <w:t>private</w:t>
      </w:r>
      <w:r w:rsidR="006A4140">
        <w:rPr>
          <w:rStyle w:val="SubtitleChar"/>
          <w:color w:val="00B050"/>
          <w:sz w:val="20"/>
          <w:szCs w:val="20"/>
        </w:rPr>
        <w:t xml:space="preserve"> </w:t>
      </w:r>
      <w:r w:rsidR="00B80C1A">
        <w:rPr>
          <w:rStyle w:val="SubtitleChar"/>
          <w:color w:val="00B050"/>
          <w:sz w:val="20"/>
          <w:szCs w:val="20"/>
        </w:rPr>
        <w:t>germline</w:t>
      </w:r>
      <w:r w:rsidR="006A4140">
        <w:rPr>
          <w:rStyle w:val="SubtitleChar"/>
          <w:color w:val="00B050"/>
          <w:sz w:val="20"/>
          <w:szCs w:val="20"/>
        </w:rPr>
        <w:t xml:space="preserve"> variants)</w:t>
      </w:r>
    </w:p>
    <w:p w14:paraId="70C57B26" w14:textId="15449868" w:rsidR="005A0340" w:rsidRDefault="00004BEB" w:rsidP="00D57854">
      <w:pPr>
        <w:spacing w:after="0"/>
      </w:pPr>
      <w:sdt>
        <w:sdtPr>
          <w:rPr>
            <w:rFonts w:ascii="Segoe UI Symbol" w:eastAsia="Meiryo" w:hAnsi="Segoe UI Symbol" w:cs="Segoe UI Symbol"/>
            <w:color w:val="000000" w:themeColor="text1"/>
          </w:rPr>
          <w:id w:val="-249194467"/>
          <w14:checkbox>
            <w14:checked w14:val="0"/>
            <w14:checkedState w14:val="2612" w14:font="Meiryo"/>
            <w14:uncheckedState w14:val="2610" w14:font="Meiryo"/>
          </w14:checkbox>
        </w:sdtPr>
        <w:sdtEndPr/>
        <w:sdtContent>
          <w:r w:rsidR="005A0340" w:rsidRPr="00D57854">
            <w:rPr>
              <w:rFonts w:ascii="Segoe UI Symbol" w:eastAsia="Meiryo" w:hAnsi="Segoe UI Symbol" w:cs="Segoe UI Symbol"/>
              <w:color w:val="000000" w:themeColor="text1"/>
            </w:rPr>
            <w:t>☐</w:t>
          </w:r>
        </w:sdtContent>
      </w:sdt>
      <w:r w:rsidR="005A0340">
        <w:t xml:space="preserve"> Other Please explain </w:t>
      </w:r>
      <w:r w:rsidR="005A0340" w:rsidRPr="00785977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B4890D8" wp14:editId="2E6FDA19">
                <wp:simplePos x="0" y="0"/>
                <wp:positionH relativeFrom="margin">
                  <wp:posOffset>170068</wp:posOffset>
                </wp:positionH>
                <wp:positionV relativeFrom="page">
                  <wp:posOffset>8363836</wp:posOffset>
                </wp:positionV>
                <wp:extent cx="3854450" cy="476885"/>
                <wp:effectExtent l="0" t="0" r="12700" b="18415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0" cy="476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4FC0D" w14:textId="52E50A4C" w:rsidR="005A0340" w:rsidRDefault="005A0340" w:rsidP="005A0340">
                            <w:pPr>
                              <w:spacing w:after="100" w:afterAutospacing="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890D8" id="Text Box 1" o:spid="_x0000_s1028" type="#_x0000_t202" style="position:absolute;margin-left:13.4pt;margin-top:658.55pt;width:303.5pt;height:37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">
                <v:textbox>
                  <w:txbxContent>
                    <w:p w14:paraId="0304FC0D" w14:textId="52E50A4C" w:rsidR="005A0340" w:rsidRDefault="005A0340" w:rsidP="005A0340">
                      <w:pPr>
                        <w:spacing w:after="100" w:afterAutospacing="1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167D872D" w14:textId="5D8185A5" w:rsidR="00166B7E" w:rsidRDefault="00166B7E" w:rsidP="00D57854">
      <w:pPr>
        <w:spacing w:after="0"/>
      </w:pPr>
    </w:p>
    <w:p w14:paraId="1A6CFDCE" w14:textId="77777777" w:rsidR="00D57854" w:rsidRPr="00D57854" w:rsidRDefault="00D57854" w:rsidP="005D0FC2"/>
    <w:p w14:paraId="116DFDE5" w14:textId="0132D1FD" w:rsidR="00183363" w:rsidRPr="00F761AC" w:rsidRDefault="00990BAA" w:rsidP="00507615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 w:rsidRPr="00F761AC">
        <w:rPr>
          <w:b/>
          <w:bCs/>
          <w:u w:val="single"/>
          <w:lang w:eastAsia="zh-CN"/>
        </w:rPr>
        <w:lastRenderedPageBreak/>
        <w:t>Standard deliverables</w:t>
      </w:r>
      <w:r w:rsidR="00A26B01" w:rsidRPr="00F761AC">
        <w:rPr>
          <w:b/>
          <w:bCs/>
          <w:u w:val="single"/>
          <w:lang w:eastAsia="zh-CN"/>
        </w:rPr>
        <w:t xml:space="preserve"> </w:t>
      </w:r>
    </w:p>
    <w:p w14:paraId="563ECF8E" w14:textId="5CE0FE1B" w:rsidR="003417A4" w:rsidRPr="003417A4" w:rsidRDefault="00183363" w:rsidP="003417A4">
      <w:pPr>
        <w:pStyle w:val="Heading2"/>
        <w:numPr>
          <w:ilvl w:val="1"/>
          <w:numId w:val="11"/>
        </w:numPr>
        <w:ind w:left="720"/>
        <w:rPr>
          <w:lang w:eastAsia="zh-CN"/>
        </w:rPr>
      </w:pPr>
      <w:r>
        <w:rPr>
          <w:lang w:eastAsia="zh-CN"/>
        </w:rPr>
        <w:t>Q</w:t>
      </w:r>
      <w:r w:rsidR="00E3622D">
        <w:rPr>
          <w:lang w:eastAsia="zh-CN"/>
        </w:rPr>
        <w:t>C</w:t>
      </w:r>
      <w:r>
        <w:rPr>
          <w:lang w:eastAsia="zh-CN"/>
        </w:rPr>
        <w:t xml:space="preserve"> &amp; Alignment</w:t>
      </w:r>
      <w:r w:rsidR="001263BA">
        <w:rPr>
          <w:lang w:eastAsia="zh-CN"/>
        </w:rPr>
        <w:t xml:space="preserve"> </w:t>
      </w:r>
      <w:r w:rsidR="001263BA" w:rsidRPr="00671563">
        <w:rPr>
          <w:rStyle w:val="SubtitleChar"/>
          <w:rFonts w:asciiTheme="minorHAnsi" w:hAnsiTheme="minorHAnsi" w:cstheme="minorBidi"/>
          <w:sz w:val="22"/>
          <w:szCs w:val="22"/>
        </w:rPr>
        <w:t>(</w:t>
      </w:r>
      <w:r w:rsidR="00962AF7">
        <w:rPr>
          <w:rStyle w:val="SubtitleChar"/>
          <w:rFonts w:asciiTheme="minorHAnsi" w:hAnsiTheme="minorHAnsi" w:cstheme="minorBidi"/>
          <w:sz w:val="22"/>
          <w:szCs w:val="22"/>
        </w:rPr>
        <w:t>Common</w:t>
      </w:r>
      <w:r w:rsidR="002527F6" w:rsidRPr="00671563">
        <w:rPr>
          <w:rStyle w:val="SubtitleChar"/>
          <w:rFonts w:asciiTheme="minorHAnsi" w:hAnsiTheme="minorHAnsi" w:cstheme="minorBidi"/>
          <w:sz w:val="22"/>
          <w:szCs w:val="22"/>
        </w:rPr>
        <w:t xml:space="preserve"> </w:t>
      </w:r>
      <w:r w:rsidR="00962AF7">
        <w:rPr>
          <w:rStyle w:val="SubtitleChar"/>
          <w:rFonts w:asciiTheme="minorHAnsi" w:hAnsiTheme="minorHAnsi" w:cstheme="minorBidi"/>
          <w:sz w:val="22"/>
          <w:szCs w:val="22"/>
        </w:rPr>
        <w:t>for</w:t>
      </w:r>
      <w:r w:rsidR="001263BA" w:rsidRPr="00671563">
        <w:rPr>
          <w:rStyle w:val="SubtitleChar"/>
          <w:rFonts w:asciiTheme="minorHAnsi" w:hAnsiTheme="minorHAnsi" w:cstheme="minorBidi"/>
          <w:sz w:val="22"/>
          <w:szCs w:val="22"/>
        </w:rPr>
        <w:t xml:space="preserve"> </w:t>
      </w:r>
      <w:r w:rsidR="002527F6" w:rsidRPr="00671563">
        <w:rPr>
          <w:rStyle w:val="SubtitleChar"/>
          <w:rFonts w:asciiTheme="minorHAnsi" w:hAnsiTheme="minorHAnsi" w:cstheme="minorBidi"/>
          <w:sz w:val="22"/>
          <w:szCs w:val="22"/>
        </w:rPr>
        <w:t>all sequencing method</w:t>
      </w:r>
      <w:r w:rsidR="002B0C40">
        <w:rPr>
          <w:rStyle w:val="SubtitleChar"/>
          <w:rFonts w:asciiTheme="minorHAnsi" w:hAnsiTheme="minorHAnsi" w:cstheme="minorBidi"/>
          <w:sz w:val="22"/>
          <w:szCs w:val="22"/>
        </w:rPr>
        <w:t>s</w:t>
      </w:r>
      <w:r w:rsidR="002527F6" w:rsidRPr="00671563">
        <w:rPr>
          <w:rStyle w:val="SubtitleChar"/>
          <w:rFonts w:asciiTheme="minorHAnsi" w:hAnsiTheme="minorHAnsi" w:cstheme="minorBidi"/>
          <w:sz w:val="22"/>
          <w:szCs w:val="22"/>
        </w:rPr>
        <w:t xml:space="preserve"> and analysis type</w:t>
      </w:r>
      <w:r w:rsidR="002B0C40">
        <w:rPr>
          <w:rStyle w:val="SubtitleChar"/>
          <w:rFonts w:asciiTheme="minorHAnsi" w:hAnsiTheme="minorHAnsi" w:cstheme="minorBidi"/>
          <w:sz w:val="22"/>
          <w:szCs w:val="22"/>
        </w:rPr>
        <w:t>s</w:t>
      </w:r>
      <w:r w:rsidR="002527F6" w:rsidRPr="00671563">
        <w:rPr>
          <w:rStyle w:val="SubtitleChar"/>
          <w:rFonts w:asciiTheme="minorHAnsi" w:hAnsiTheme="minorHAnsi" w:cstheme="minorBidi"/>
          <w:sz w:val="22"/>
          <w:szCs w:val="22"/>
        </w:rPr>
        <w:t>)</w:t>
      </w:r>
      <w:r w:rsidR="002527F6">
        <w:rPr>
          <w:lang w:eastAsia="zh-CN"/>
        </w:rPr>
        <w:t xml:space="preserve"> </w:t>
      </w:r>
    </w:p>
    <w:tbl>
      <w:tblPr>
        <w:tblStyle w:val="TableGrid"/>
        <w:tblW w:w="4572" w:type="pct"/>
        <w:tblInd w:w="445" w:type="dxa"/>
        <w:tblLayout w:type="fixed"/>
        <w:tblLook w:val="04A0" w:firstRow="1" w:lastRow="0" w:firstColumn="1" w:lastColumn="0" w:noHBand="0" w:noVBand="1"/>
      </w:tblPr>
      <w:tblGrid>
        <w:gridCol w:w="3544"/>
        <w:gridCol w:w="1946"/>
        <w:gridCol w:w="989"/>
        <w:gridCol w:w="2153"/>
      </w:tblGrid>
      <w:tr w:rsidR="003417A4" w:rsidRPr="00EB5248" w14:paraId="0FB42000" w14:textId="77777777" w:rsidTr="009A3F52">
        <w:trPr>
          <w:trHeight w:val="576"/>
        </w:trPr>
        <w:tc>
          <w:tcPr>
            <w:tcW w:w="2053" w:type="pct"/>
            <w:vAlign w:val="center"/>
          </w:tcPr>
          <w:p w14:paraId="4CC4253E" w14:textId="77777777" w:rsidR="00007330" w:rsidRPr="00EB5248" w:rsidRDefault="00007330" w:rsidP="00C04BD8">
            <w:pPr>
              <w:spacing w:line="350" w:lineRule="atLeast"/>
              <w:ind w:right="360"/>
              <w:textAlignment w:val="baseline"/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</w:pPr>
            <w:r w:rsidRPr="00EB5248"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1127" w:type="pct"/>
            <w:vAlign w:val="center"/>
          </w:tcPr>
          <w:p w14:paraId="100A4868" w14:textId="7C6F9715" w:rsidR="00007330" w:rsidRPr="00EB5248" w:rsidRDefault="00007330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oftware</w:t>
            </w:r>
          </w:p>
        </w:tc>
        <w:tc>
          <w:tcPr>
            <w:tcW w:w="573" w:type="pct"/>
            <w:vAlign w:val="center"/>
          </w:tcPr>
          <w:p w14:paraId="1BD58BB3" w14:textId="3206CE14" w:rsidR="00007330" w:rsidRPr="00EB5248" w:rsidRDefault="00007330" w:rsidP="00EA6FD5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1247" w:type="pct"/>
            <w:vAlign w:val="center"/>
          </w:tcPr>
          <w:p w14:paraId="6A5D1323" w14:textId="65BD4936" w:rsidR="00007330" w:rsidRPr="00EB5248" w:rsidRDefault="00007330" w:rsidP="00EA6FD5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pecific requirements?</w:t>
            </w:r>
          </w:p>
        </w:tc>
      </w:tr>
      <w:tr w:rsidR="00962AF7" w:rsidRPr="00EB5248" w14:paraId="1CE65A68" w14:textId="77777777" w:rsidTr="009A3F52">
        <w:trPr>
          <w:trHeight w:val="20"/>
        </w:trPr>
        <w:tc>
          <w:tcPr>
            <w:tcW w:w="2053" w:type="pct"/>
            <w:vAlign w:val="center"/>
          </w:tcPr>
          <w:p w14:paraId="0C3C6443" w14:textId="76E5C9BD" w:rsidR="00C526B3" w:rsidRPr="00EB5248" w:rsidRDefault="00C526B3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EB5248">
              <w:rPr>
                <w:rFonts w:eastAsia="Times New Roman" w:cstheme="minorHAnsi"/>
                <w:color w:val="000000" w:themeColor="text1"/>
              </w:rPr>
              <w:t>Sequencing QC</w:t>
            </w:r>
          </w:p>
        </w:tc>
        <w:tc>
          <w:tcPr>
            <w:tcW w:w="1127" w:type="pct"/>
            <w:vAlign w:val="center"/>
          </w:tcPr>
          <w:p w14:paraId="0C9377FE" w14:textId="378C70DD" w:rsidR="00C526B3" w:rsidRPr="00EB5248" w:rsidRDefault="00C526B3" w:rsidP="00C04BD8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EB5248">
              <w:rPr>
                <w:rFonts w:eastAsia="Times New Roman" w:cstheme="minorHAnsi"/>
                <w:color w:val="000000" w:themeColor="text1"/>
              </w:rPr>
              <w:t>FastQC</w:t>
            </w:r>
          </w:p>
        </w:tc>
        <w:tc>
          <w:tcPr>
            <w:tcW w:w="573" w:type="pct"/>
            <w:vMerge w:val="restart"/>
            <w:vAlign w:val="center"/>
          </w:tcPr>
          <w:p w14:paraId="03DF2407" w14:textId="445313B1" w:rsidR="00C526B3" w:rsidRPr="00EB5248" w:rsidRDefault="00004BEB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82109470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E72596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247" w:type="pct"/>
            <w:vMerge w:val="restart"/>
            <w:vAlign w:val="center"/>
          </w:tcPr>
          <w:p w14:paraId="2275D12C" w14:textId="77777777" w:rsidR="00C526B3" w:rsidRPr="00EB5248" w:rsidRDefault="00C526B3" w:rsidP="00EA6FD5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962AF7" w:rsidRPr="00EB5248" w14:paraId="6D5CFB30" w14:textId="77777777" w:rsidTr="009A3F52">
        <w:trPr>
          <w:trHeight w:val="20"/>
        </w:trPr>
        <w:tc>
          <w:tcPr>
            <w:tcW w:w="2053" w:type="pct"/>
            <w:vAlign w:val="center"/>
          </w:tcPr>
          <w:p w14:paraId="4C26FDF4" w14:textId="16EF1ACF" w:rsidR="00C526B3" w:rsidRPr="00EB5248" w:rsidRDefault="00C526B3" w:rsidP="00C04BD8">
            <w:pPr>
              <w:spacing w:line="350" w:lineRule="atLeast"/>
              <w:ind w:right="-75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EB5248">
              <w:rPr>
                <w:rFonts w:eastAsia="Times New Roman" w:cstheme="minorHAnsi"/>
                <w:color w:val="000000" w:themeColor="text1"/>
              </w:rPr>
              <w:t>Sequence alignment Bams</w:t>
            </w:r>
          </w:p>
        </w:tc>
        <w:tc>
          <w:tcPr>
            <w:tcW w:w="1127" w:type="pct"/>
            <w:vAlign w:val="center"/>
          </w:tcPr>
          <w:p w14:paraId="0B8C304F" w14:textId="2DD93B0C" w:rsidR="00C526B3" w:rsidRPr="00EB5248" w:rsidRDefault="00C708EA" w:rsidP="00C04BD8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BWA </w:t>
            </w:r>
            <w:r w:rsidRPr="00037E7C">
              <w:rPr>
                <w:rStyle w:val="SubtitleChar"/>
                <w:sz w:val="20"/>
                <w:szCs w:val="20"/>
              </w:rPr>
              <w:t>(Dragen</w:t>
            </w:r>
            <w:r w:rsidR="009A3F52" w:rsidRPr="00037E7C">
              <w:rPr>
                <w:rStyle w:val="SubtitleChar"/>
                <w:sz w:val="20"/>
                <w:szCs w:val="20"/>
              </w:rPr>
              <w:t xml:space="preserve"> Pipeline</w:t>
            </w:r>
            <w:r w:rsidR="00B72D49" w:rsidRPr="00037E7C">
              <w:rPr>
                <w:rStyle w:val="SubtitleChar"/>
                <w:sz w:val="20"/>
                <w:szCs w:val="20"/>
              </w:rPr>
              <w:t xml:space="preserve"> For WGS</w:t>
            </w:r>
            <w:r w:rsidRPr="00037E7C">
              <w:rPr>
                <w:rStyle w:val="SubtitleChar"/>
                <w:sz w:val="20"/>
                <w:szCs w:val="20"/>
              </w:rPr>
              <w:t>)</w:t>
            </w:r>
          </w:p>
        </w:tc>
        <w:tc>
          <w:tcPr>
            <w:tcW w:w="573" w:type="pct"/>
            <w:vMerge/>
            <w:vAlign w:val="center"/>
          </w:tcPr>
          <w:p w14:paraId="0EE95FFF" w14:textId="251363C0" w:rsidR="00C526B3" w:rsidRPr="00EB5248" w:rsidRDefault="00C526B3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47" w:type="pct"/>
            <w:vMerge/>
            <w:vAlign w:val="center"/>
          </w:tcPr>
          <w:p w14:paraId="2A1471C2" w14:textId="77777777" w:rsidR="00C526B3" w:rsidRPr="00EB5248" w:rsidRDefault="00C526B3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962AF7" w:rsidRPr="00EB5248" w14:paraId="5026E2F1" w14:textId="77777777" w:rsidTr="009A3F52">
        <w:trPr>
          <w:trHeight w:val="20"/>
        </w:trPr>
        <w:tc>
          <w:tcPr>
            <w:tcW w:w="2053" w:type="pct"/>
            <w:vAlign w:val="center"/>
          </w:tcPr>
          <w:p w14:paraId="231D46DE" w14:textId="4C9B5307" w:rsidR="00C526B3" w:rsidRPr="00EB5248" w:rsidRDefault="00C526B3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EB5248">
              <w:rPr>
                <w:rFonts w:eastAsia="Times New Roman" w:cstheme="minorHAnsi"/>
                <w:color w:val="000000" w:themeColor="text1"/>
              </w:rPr>
              <w:t>Duplicate Marking</w:t>
            </w:r>
          </w:p>
        </w:tc>
        <w:tc>
          <w:tcPr>
            <w:tcW w:w="1127" w:type="pct"/>
            <w:vAlign w:val="center"/>
          </w:tcPr>
          <w:p w14:paraId="761877BE" w14:textId="154D75D6" w:rsidR="00C526B3" w:rsidRPr="00EB5248" w:rsidRDefault="00C708EA" w:rsidP="00C04BD8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Picard</w:t>
            </w:r>
            <w:r w:rsidR="005137D2"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="00F159DF" w:rsidRPr="00037E7C">
              <w:rPr>
                <w:rStyle w:val="SubtitleChar"/>
                <w:sz w:val="20"/>
                <w:szCs w:val="20"/>
              </w:rPr>
              <w:t>(Dragen Pipeline For WGS)</w:t>
            </w:r>
          </w:p>
        </w:tc>
        <w:tc>
          <w:tcPr>
            <w:tcW w:w="573" w:type="pct"/>
            <w:vMerge/>
            <w:vAlign w:val="center"/>
          </w:tcPr>
          <w:p w14:paraId="353471D0" w14:textId="3CBD3B78" w:rsidR="00C526B3" w:rsidRPr="00EB5248" w:rsidRDefault="00C526B3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47" w:type="pct"/>
            <w:vMerge/>
            <w:vAlign w:val="center"/>
          </w:tcPr>
          <w:p w14:paraId="37FF171F" w14:textId="77777777" w:rsidR="00C526B3" w:rsidRPr="00EB5248" w:rsidRDefault="00C526B3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8A6D76" w:rsidRPr="00EB5248" w14:paraId="27689386" w14:textId="77777777" w:rsidTr="009A3F52">
        <w:trPr>
          <w:trHeight w:val="20"/>
        </w:trPr>
        <w:tc>
          <w:tcPr>
            <w:tcW w:w="2053" w:type="pct"/>
            <w:vAlign w:val="center"/>
          </w:tcPr>
          <w:p w14:paraId="203452BD" w14:textId="77777777" w:rsidR="008A6D76" w:rsidRDefault="008A6D76" w:rsidP="004C0D4B">
            <w:pPr>
              <w:spacing w:line="350" w:lineRule="atLeast"/>
              <w:ind w:right="-70"/>
              <w:textAlignment w:val="baseline"/>
              <w:rPr>
                <w:rStyle w:val="SubtitleChar"/>
              </w:rPr>
            </w:pPr>
            <w:r>
              <w:rPr>
                <w:rFonts w:eastAsia="Times New Roman" w:cstheme="minorHAnsi"/>
                <w:color w:val="000000" w:themeColor="text1"/>
              </w:rPr>
              <w:t>Hybrid Selection Metrics (WES/Panel)</w:t>
            </w:r>
          </w:p>
          <w:p w14:paraId="4F593F26" w14:textId="1256F2D5" w:rsidR="008A6D76" w:rsidRPr="00EB5248" w:rsidRDefault="008A6D76" w:rsidP="00C04BD8">
            <w:pPr>
              <w:spacing w:line="350" w:lineRule="atLeast"/>
              <w:ind w:right="15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4C0D4B">
              <w:rPr>
                <w:rFonts w:eastAsia="Times New Roman" w:cstheme="minorHAnsi"/>
                <w:color w:val="000000" w:themeColor="text1"/>
              </w:rPr>
              <w:t>W</w:t>
            </w:r>
            <w:r>
              <w:rPr>
                <w:rFonts w:eastAsia="Times New Roman" w:cstheme="minorHAnsi"/>
                <w:color w:val="000000" w:themeColor="text1"/>
              </w:rPr>
              <w:t xml:space="preserve">GS </w:t>
            </w:r>
            <w:r w:rsidRPr="004C0D4B">
              <w:rPr>
                <w:rFonts w:eastAsia="Times New Roman" w:cstheme="minorHAnsi"/>
                <w:color w:val="000000" w:themeColor="text1"/>
              </w:rPr>
              <w:t>Metrics</w:t>
            </w:r>
            <w:r>
              <w:rPr>
                <w:rFonts w:eastAsia="Times New Roman" w:cstheme="minorHAnsi"/>
                <w:color w:val="000000" w:themeColor="text1"/>
              </w:rPr>
              <w:t xml:space="preserve"> (WGS)</w:t>
            </w:r>
          </w:p>
        </w:tc>
        <w:tc>
          <w:tcPr>
            <w:tcW w:w="1127" w:type="pct"/>
            <w:vAlign w:val="center"/>
          </w:tcPr>
          <w:p w14:paraId="3360A47E" w14:textId="56689350" w:rsidR="008A6D76" w:rsidRPr="00EB5248" w:rsidRDefault="008A6D76" w:rsidP="00C04BD8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Picard</w:t>
            </w:r>
          </w:p>
        </w:tc>
        <w:tc>
          <w:tcPr>
            <w:tcW w:w="573" w:type="pct"/>
            <w:vMerge/>
            <w:vAlign w:val="center"/>
          </w:tcPr>
          <w:p w14:paraId="2DD872B1" w14:textId="6DAE63D0" w:rsidR="008A6D76" w:rsidRPr="00EB5248" w:rsidRDefault="008A6D76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247" w:type="pct"/>
            <w:vMerge/>
            <w:vAlign w:val="center"/>
          </w:tcPr>
          <w:p w14:paraId="63B4BAA1" w14:textId="77777777" w:rsidR="008A6D76" w:rsidRPr="00EB5248" w:rsidRDefault="008A6D76" w:rsidP="00EA6FD5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0756E9" w:rsidRPr="00EB5248" w14:paraId="49E0A98D" w14:textId="77777777" w:rsidTr="009A3F52">
        <w:trPr>
          <w:trHeight w:val="20"/>
        </w:trPr>
        <w:tc>
          <w:tcPr>
            <w:tcW w:w="2053" w:type="pct"/>
            <w:vAlign w:val="center"/>
          </w:tcPr>
          <w:p w14:paraId="2E6A2EB5" w14:textId="503D3E3A" w:rsidR="000756E9" w:rsidRDefault="000756E9" w:rsidP="000756E9">
            <w:pPr>
              <w:spacing w:line="350" w:lineRule="atLeast"/>
              <w:ind w:right="-7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Matched Somatic Mutation Analysis</w:t>
            </w:r>
          </w:p>
        </w:tc>
        <w:tc>
          <w:tcPr>
            <w:tcW w:w="1127" w:type="pct"/>
            <w:vAlign w:val="center"/>
          </w:tcPr>
          <w:p w14:paraId="3A8EA9AD" w14:textId="55D0EC9B" w:rsidR="000756E9" w:rsidRDefault="000756E9" w:rsidP="000756E9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Mutect2 </w:t>
            </w:r>
            <w:r w:rsidR="00F159DF" w:rsidRPr="00037E7C">
              <w:rPr>
                <w:rStyle w:val="SubtitleChar"/>
                <w:sz w:val="20"/>
                <w:szCs w:val="20"/>
              </w:rPr>
              <w:t>(Dragen Pipeline For WGS)</w:t>
            </w:r>
          </w:p>
        </w:tc>
        <w:tc>
          <w:tcPr>
            <w:tcW w:w="573" w:type="pct"/>
            <w:vAlign w:val="center"/>
          </w:tcPr>
          <w:p w14:paraId="0E10161C" w14:textId="6EC73B55" w:rsidR="000756E9" w:rsidRPr="00EB5248" w:rsidRDefault="00004BEB" w:rsidP="000756E9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1861154738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3C61C5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247" w:type="pct"/>
            <w:vAlign w:val="center"/>
          </w:tcPr>
          <w:p w14:paraId="1A2CF5DC" w14:textId="77777777" w:rsidR="000756E9" w:rsidRPr="00EB5248" w:rsidRDefault="000756E9" w:rsidP="000756E9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</w:tbl>
    <w:p w14:paraId="58033DB8" w14:textId="77777777" w:rsidR="00962AF7" w:rsidRPr="00962AF7" w:rsidRDefault="00962AF7" w:rsidP="00962AF7">
      <w:pPr>
        <w:rPr>
          <w:lang w:eastAsia="zh-CN"/>
        </w:rPr>
      </w:pPr>
    </w:p>
    <w:p w14:paraId="78F56C36" w14:textId="47F8F1B7" w:rsidR="003C79D9" w:rsidRPr="00F761AC" w:rsidRDefault="003C79D9" w:rsidP="003C79D9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 w:rsidRPr="00F761AC">
        <w:rPr>
          <w:b/>
          <w:bCs/>
          <w:u w:val="single"/>
          <w:lang w:eastAsia="zh-CN"/>
        </w:rPr>
        <w:t xml:space="preserve">Detailed Annotations </w:t>
      </w:r>
    </w:p>
    <w:p w14:paraId="316823D4" w14:textId="272822B7" w:rsidR="007D11A6" w:rsidRDefault="00A40573" w:rsidP="00017D68">
      <w:pPr>
        <w:pStyle w:val="Subtitle"/>
      </w:pPr>
      <w:r w:rsidRPr="00C40CE1">
        <w:rPr>
          <w:rStyle w:val="SubtitleChar"/>
        </w:rPr>
        <w:t xml:space="preserve">Please note </w:t>
      </w:r>
      <w:r>
        <w:rPr>
          <w:rStyle w:val="SubtitleChar"/>
        </w:rPr>
        <w:t xml:space="preserve">only available for </w:t>
      </w:r>
      <w:r w:rsidR="00C7783A">
        <w:rPr>
          <w:rStyle w:val="SubtitleChar"/>
        </w:rPr>
        <w:t>certain species</w:t>
      </w:r>
      <w:r w:rsidRPr="00C40CE1">
        <w:rPr>
          <w:rStyle w:val="SubtitleChar"/>
        </w:rPr>
        <w:t xml:space="preserve"> and </w:t>
      </w:r>
      <w:r>
        <w:rPr>
          <w:rStyle w:val="SubtitleChar"/>
        </w:rPr>
        <w:t xml:space="preserve">will </w:t>
      </w:r>
      <w:r w:rsidRPr="00C40CE1">
        <w:rPr>
          <w:rStyle w:val="SubtitleChar"/>
        </w:rPr>
        <w:t>incur additional cost.</w:t>
      </w:r>
      <w:r>
        <w:t xml:space="preserve"> Please reach a PM team member for more details.</w:t>
      </w:r>
    </w:p>
    <w:tbl>
      <w:tblPr>
        <w:tblStyle w:val="TableGrid"/>
        <w:tblW w:w="4572" w:type="pct"/>
        <w:tblInd w:w="445" w:type="dxa"/>
        <w:tblLayout w:type="fixed"/>
        <w:tblLook w:val="04A0" w:firstRow="1" w:lastRow="0" w:firstColumn="1" w:lastColumn="0" w:noHBand="0" w:noVBand="1"/>
      </w:tblPr>
      <w:tblGrid>
        <w:gridCol w:w="3544"/>
        <w:gridCol w:w="1635"/>
        <w:gridCol w:w="998"/>
        <w:gridCol w:w="2455"/>
      </w:tblGrid>
      <w:tr w:rsidR="005F5AE6" w:rsidRPr="00EB5248" w14:paraId="34EA5455" w14:textId="77777777" w:rsidTr="00C04BD8">
        <w:trPr>
          <w:trHeight w:val="576"/>
        </w:trPr>
        <w:tc>
          <w:tcPr>
            <w:tcW w:w="2053" w:type="pct"/>
            <w:vAlign w:val="center"/>
          </w:tcPr>
          <w:p w14:paraId="5BA62A4E" w14:textId="77777777" w:rsidR="005F5AE6" w:rsidRPr="00EB5248" w:rsidRDefault="005F5AE6" w:rsidP="00C04BD8">
            <w:pPr>
              <w:spacing w:line="350" w:lineRule="atLeast"/>
              <w:ind w:right="360"/>
              <w:textAlignment w:val="baseline"/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</w:pPr>
            <w:r w:rsidRPr="00EB5248"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947" w:type="pct"/>
            <w:vAlign w:val="center"/>
          </w:tcPr>
          <w:p w14:paraId="10B1CD9A" w14:textId="77777777" w:rsidR="005F5AE6" w:rsidRPr="00EB5248" w:rsidRDefault="005F5AE6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oftware</w:t>
            </w:r>
          </w:p>
        </w:tc>
        <w:tc>
          <w:tcPr>
            <w:tcW w:w="578" w:type="pct"/>
            <w:vAlign w:val="center"/>
          </w:tcPr>
          <w:p w14:paraId="10294991" w14:textId="77777777" w:rsidR="005F5AE6" w:rsidRPr="00EB5248" w:rsidRDefault="005F5AE6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1422" w:type="pct"/>
            <w:vAlign w:val="center"/>
          </w:tcPr>
          <w:p w14:paraId="1AF7F122" w14:textId="77777777" w:rsidR="005F5AE6" w:rsidRPr="00EB5248" w:rsidRDefault="005F5AE6" w:rsidP="00C04BD8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pecific requirements?</w:t>
            </w:r>
          </w:p>
        </w:tc>
      </w:tr>
      <w:tr w:rsidR="005F5AE6" w:rsidRPr="00EB5248" w14:paraId="7C28EBD4" w14:textId="77777777" w:rsidTr="00C04BD8">
        <w:trPr>
          <w:trHeight w:val="20"/>
        </w:trPr>
        <w:tc>
          <w:tcPr>
            <w:tcW w:w="2053" w:type="pct"/>
            <w:vAlign w:val="center"/>
          </w:tcPr>
          <w:p w14:paraId="1CB21673" w14:textId="534DF93D" w:rsidR="005F5AE6" w:rsidRPr="00EB5248" w:rsidRDefault="000F5B06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0F5B06">
              <w:rPr>
                <w:rFonts w:eastAsia="Times New Roman" w:cstheme="minorHAnsi"/>
                <w:color w:val="000000" w:themeColor="text1"/>
              </w:rPr>
              <w:t xml:space="preserve"> </w:t>
            </w:r>
            <w:r>
              <w:rPr>
                <w:rFonts w:eastAsia="Times New Roman" w:cstheme="minorHAnsi"/>
                <w:color w:val="000000" w:themeColor="text1"/>
              </w:rPr>
              <w:t>Functional Annotation</w:t>
            </w:r>
            <w:r w:rsidR="00A01FAC">
              <w:rPr>
                <w:rFonts w:eastAsia="Times New Roman" w:cstheme="minorHAnsi"/>
                <w:color w:val="000000" w:themeColor="text1"/>
              </w:rPr>
              <w:t>s</w:t>
            </w:r>
          </w:p>
        </w:tc>
        <w:tc>
          <w:tcPr>
            <w:tcW w:w="947" w:type="pct"/>
          </w:tcPr>
          <w:p w14:paraId="7713FDE2" w14:textId="4EB13873" w:rsidR="005F5AE6" w:rsidRPr="00EB5248" w:rsidRDefault="000F5B06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NPeff</w:t>
            </w:r>
          </w:p>
        </w:tc>
        <w:tc>
          <w:tcPr>
            <w:tcW w:w="578" w:type="pct"/>
          </w:tcPr>
          <w:p w14:paraId="7431A5A2" w14:textId="48A7468C" w:rsidR="005F5AE6" w:rsidRPr="00542BB0" w:rsidRDefault="00004BEB" w:rsidP="00542BB0">
            <w:pPr>
              <w:spacing w:line="350" w:lineRule="atLeast"/>
              <w:ind w:right="-20"/>
              <w:jc w:val="center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927456666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5F5AE6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22" w:type="pct"/>
          </w:tcPr>
          <w:p w14:paraId="2FAC32E3" w14:textId="77777777" w:rsidR="005F5AE6" w:rsidRPr="00EB5248" w:rsidRDefault="005F5AE6" w:rsidP="00FF06AA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B44CA2" w:rsidRPr="00EB5248" w14:paraId="0FDC057D" w14:textId="77777777" w:rsidTr="00C04BD8">
        <w:trPr>
          <w:trHeight w:val="20"/>
        </w:trPr>
        <w:tc>
          <w:tcPr>
            <w:tcW w:w="2053" w:type="pct"/>
            <w:vAlign w:val="center"/>
          </w:tcPr>
          <w:p w14:paraId="7D938586" w14:textId="11EA1B69" w:rsidR="00B44CA2" w:rsidRDefault="00D52C38" w:rsidP="00C04BD8">
            <w:pPr>
              <w:spacing w:line="350" w:lineRule="atLeast"/>
              <w:ind w:right="-75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dbSNP </w:t>
            </w:r>
            <w:r w:rsidRPr="003417A4">
              <w:rPr>
                <w:rStyle w:val="SubtitleChar"/>
              </w:rPr>
              <w:t>(Human Only</w:t>
            </w:r>
            <w:r>
              <w:rPr>
                <w:rStyle w:val="SubtitleChar"/>
              </w:rPr>
              <w:t>)</w:t>
            </w:r>
          </w:p>
        </w:tc>
        <w:tc>
          <w:tcPr>
            <w:tcW w:w="947" w:type="pct"/>
            <w:vMerge w:val="restart"/>
            <w:vAlign w:val="center"/>
          </w:tcPr>
          <w:p w14:paraId="1F76551A" w14:textId="37D5C3C6" w:rsidR="00B44CA2" w:rsidRDefault="00B44CA2" w:rsidP="00460746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NPsift</w:t>
            </w:r>
          </w:p>
        </w:tc>
        <w:tc>
          <w:tcPr>
            <w:tcW w:w="578" w:type="pct"/>
            <w:vMerge w:val="restart"/>
            <w:vAlign w:val="center"/>
          </w:tcPr>
          <w:p w14:paraId="19AB7DD2" w14:textId="4BD4A6B6" w:rsidR="00B44CA2" w:rsidRDefault="00004BEB" w:rsidP="00C04BD8">
            <w:pPr>
              <w:spacing w:line="350" w:lineRule="atLeast"/>
              <w:ind w:right="-20"/>
              <w:jc w:val="center"/>
              <w:textAlignment w:val="baseline"/>
              <w:rPr>
                <w:rFonts w:eastAsia="MS Gothic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-824049941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C04BD8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22" w:type="pct"/>
            <w:vMerge w:val="restart"/>
          </w:tcPr>
          <w:p w14:paraId="63069DAE" w14:textId="77777777" w:rsidR="00B44CA2" w:rsidRPr="00EB5248" w:rsidRDefault="00B44CA2" w:rsidP="00FF06AA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B44CA2" w:rsidRPr="00EB5248" w14:paraId="73433D3F" w14:textId="77777777" w:rsidTr="00C04BD8">
        <w:trPr>
          <w:trHeight w:val="20"/>
        </w:trPr>
        <w:tc>
          <w:tcPr>
            <w:tcW w:w="2053" w:type="pct"/>
            <w:vAlign w:val="center"/>
          </w:tcPr>
          <w:p w14:paraId="48EC1B27" w14:textId="15BF66A3" w:rsidR="00B44CA2" w:rsidRPr="00EB5248" w:rsidRDefault="00B44CA2" w:rsidP="00C04BD8">
            <w:pPr>
              <w:spacing w:line="350" w:lineRule="atLeast"/>
              <w:ind w:right="-75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ClinVAR </w:t>
            </w:r>
            <w:r w:rsidRPr="003417A4">
              <w:rPr>
                <w:rStyle w:val="SubtitleChar"/>
              </w:rPr>
              <w:t>(Human Only</w:t>
            </w:r>
            <w:r>
              <w:rPr>
                <w:rStyle w:val="SubtitleChar"/>
              </w:rPr>
              <w:t>)</w:t>
            </w:r>
          </w:p>
        </w:tc>
        <w:tc>
          <w:tcPr>
            <w:tcW w:w="947" w:type="pct"/>
            <w:vMerge/>
          </w:tcPr>
          <w:p w14:paraId="24DA79D1" w14:textId="16732C70" w:rsidR="00B44CA2" w:rsidRPr="00EB5248" w:rsidRDefault="00B44CA2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78" w:type="pct"/>
            <w:vMerge/>
          </w:tcPr>
          <w:p w14:paraId="6C8007D0" w14:textId="772ED82F" w:rsidR="00B44CA2" w:rsidRPr="00EB5248" w:rsidRDefault="00B44CA2" w:rsidP="00FF06AA">
            <w:pPr>
              <w:spacing w:line="350" w:lineRule="atLeast"/>
              <w:ind w:right="-20"/>
              <w:jc w:val="center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422" w:type="pct"/>
            <w:vMerge/>
          </w:tcPr>
          <w:p w14:paraId="06B89BF2" w14:textId="77777777" w:rsidR="00B44CA2" w:rsidRPr="00EB5248" w:rsidRDefault="00B44CA2" w:rsidP="00FF06AA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B44CA2" w:rsidRPr="00EB5248" w14:paraId="23DAF6C3" w14:textId="77777777" w:rsidTr="00C04BD8">
        <w:trPr>
          <w:trHeight w:val="20"/>
        </w:trPr>
        <w:tc>
          <w:tcPr>
            <w:tcW w:w="2053" w:type="pct"/>
            <w:vAlign w:val="center"/>
          </w:tcPr>
          <w:p w14:paraId="75918BC6" w14:textId="77777777" w:rsidR="00B44CA2" w:rsidRPr="00EB5248" w:rsidRDefault="00B44CA2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1000g and gnomAD Allele Frequency </w:t>
            </w:r>
            <w:r w:rsidRPr="001F063F">
              <w:rPr>
                <w:rStyle w:val="SubtitleChar"/>
              </w:rPr>
              <w:t>(</w:t>
            </w:r>
            <w:r w:rsidRPr="003417A4">
              <w:rPr>
                <w:rStyle w:val="SubtitleChar"/>
              </w:rPr>
              <w:t>Human Only</w:t>
            </w:r>
            <w:r>
              <w:rPr>
                <w:rStyle w:val="SubtitleChar"/>
              </w:rPr>
              <w:t>)</w:t>
            </w:r>
          </w:p>
        </w:tc>
        <w:tc>
          <w:tcPr>
            <w:tcW w:w="947" w:type="pct"/>
            <w:vMerge/>
          </w:tcPr>
          <w:p w14:paraId="6BAC2EBA" w14:textId="73EA639E" w:rsidR="00B44CA2" w:rsidRPr="00EB5248" w:rsidRDefault="00B44CA2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78" w:type="pct"/>
            <w:vMerge/>
          </w:tcPr>
          <w:p w14:paraId="478982E4" w14:textId="06B7B87E" w:rsidR="00B44CA2" w:rsidRPr="00EB5248" w:rsidRDefault="00B44CA2" w:rsidP="001238EA">
            <w:pPr>
              <w:spacing w:line="350" w:lineRule="atLeast"/>
              <w:ind w:right="-2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1422" w:type="pct"/>
            <w:vMerge/>
          </w:tcPr>
          <w:p w14:paraId="016F3F45" w14:textId="77777777" w:rsidR="00B44CA2" w:rsidRPr="00EB5248" w:rsidRDefault="00B44CA2" w:rsidP="00FF06AA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B44CA2" w:rsidRPr="00EB5248" w14:paraId="76CFF86E" w14:textId="77777777" w:rsidTr="00C04BD8">
        <w:trPr>
          <w:trHeight w:val="20"/>
        </w:trPr>
        <w:tc>
          <w:tcPr>
            <w:tcW w:w="2053" w:type="pct"/>
            <w:vAlign w:val="center"/>
          </w:tcPr>
          <w:p w14:paraId="1B676708" w14:textId="1E651CB6" w:rsidR="00B44CA2" w:rsidRDefault="00B44CA2" w:rsidP="00C04BD8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 xml:space="preserve">dbNSFP </w:t>
            </w:r>
            <w:r w:rsidRPr="001238EA">
              <w:rPr>
                <w:rStyle w:val="SubtitleChar"/>
              </w:rPr>
              <w:t>(</w:t>
            </w:r>
            <w:r w:rsidRPr="003417A4">
              <w:rPr>
                <w:rStyle w:val="SubtitleChar"/>
              </w:rPr>
              <w:t>Human</w:t>
            </w:r>
            <w:r w:rsidRPr="001238EA">
              <w:rPr>
                <w:rStyle w:val="SubtitleChar"/>
              </w:rPr>
              <w:t xml:space="preserve"> Non-sy</w:t>
            </w:r>
            <w:r w:rsidR="00076AFF">
              <w:rPr>
                <w:rStyle w:val="SubtitleChar"/>
              </w:rPr>
              <w:t>n</w:t>
            </w:r>
            <w:r w:rsidRPr="001238EA">
              <w:rPr>
                <w:rStyle w:val="SubtitleChar"/>
              </w:rPr>
              <w:t xml:space="preserve"> mutation</w:t>
            </w:r>
            <w:r>
              <w:rPr>
                <w:rStyle w:val="SubtitleChar"/>
              </w:rPr>
              <w:t>s</w:t>
            </w:r>
            <w:r w:rsidRPr="001238EA">
              <w:rPr>
                <w:rStyle w:val="SubtitleChar"/>
              </w:rPr>
              <w:t xml:space="preserve"> only)</w:t>
            </w:r>
          </w:p>
        </w:tc>
        <w:tc>
          <w:tcPr>
            <w:tcW w:w="947" w:type="pct"/>
            <w:vMerge/>
          </w:tcPr>
          <w:p w14:paraId="68E85F64" w14:textId="77777777" w:rsidR="00B44CA2" w:rsidRPr="00EB5248" w:rsidRDefault="00B44CA2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578" w:type="pct"/>
            <w:vMerge/>
          </w:tcPr>
          <w:p w14:paraId="35A07617" w14:textId="77777777" w:rsidR="00B44CA2" w:rsidRDefault="00B44CA2" w:rsidP="00FF06AA">
            <w:pPr>
              <w:spacing w:line="350" w:lineRule="atLeast"/>
              <w:ind w:right="-20"/>
              <w:jc w:val="center"/>
              <w:textAlignment w:val="baseline"/>
              <w:rPr>
                <w:rFonts w:ascii="Meiryo" w:eastAsia="Meiryo" w:hAnsi="Meiryo" w:cstheme="minorHAnsi"/>
                <w:color w:val="000000" w:themeColor="text1"/>
              </w:rPr>
            </w:pPr>
          </w:p>
        </w:tc>
        <w:tc>
          <w:tcPr>
            <w:tcW w:w="1422" w:type="pct"/>
            <w:vMerge/>
          </w:tcPr>
          <w:p w14:paraId="67DF265F" w14:textId="77777777" w:rsidR="00B44CA2" w:rsidRPr="00EB5248" w:rsidRDefault="00B44CA2" w:rsidP="00FF06AA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</w:tbl>
    <w:p w14:paraId="6B8C029D" w14:textId="77777777" w:rsidR="002E3A0F" w:rsidRDefault="002E3A0F" w:rsidP="002E3A0F">
      <w:pPr>
        <w:pStyle w:val="Heading2"/>
        <w:ind w:left="360"/>
        <w:rPr>
          <w:b/>
          <w:bCs/>
          <w:u w:val="single"/>
          <w:lang w:eastAsia="zh-CN"/>
        </w:rPr>
      </w:pPr>
    </w:p>
    <w:p w14:paraId="58A892DA" w14:textId="29A48C68" w:rsidR="00E6513D" w:rsidRPr="000C333C" w:rsidRDefault="003B2083" w:rsidP="00E6513D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>
        <w:rPr>
          <w:b/>
          <w:bCs/>
          <w:u w:val="single"/>
          <w:lang w:eastAsia="zh-CN"/>
        </w:rPr>
        <w:t>CNV Analysis</w:t>
      </w:r>
      <w:r w:rsidR="003454F8" w:rsidRPr="00F761AC">
        <w:rPr>
          <w:b/>
          <w:bCs/>
          <w:u w:val="single"/>
          <w:lang w:eastAsia="zh-CN"/>
        </w:rPr>
        <w:t xml:space="preserve"> </w:t>
      </w:r>
      <w:r w:rsidR="000C333C">
        <w:rPr>
          <w:rStyle w:val="SubtitleChar"/>
        </w:rPr>
        <w:br/>
      </w:r>
      <w:r w:rsidR="000C333C" w:rsidRPr="000C333C">
        <w:rPr>
          <w:rStyle w:val="SubtitleChar"/>
          <w:rFonts w:asciiTheme="minorHAnsi" w:hAnsiTheme="minorHAnsi" w:cstheme="minorBidi"/>
          <w:sz w:val="22"/>
          <w:szCs w:val="22"/>
        </w:rPr>
        <w:t>Please note only available for certain species and will incur additional cost. Please reach a PM team member for more details</w:t>
      </w:r>
      <w:r w:rsidR="00EC425C">
        <w:rPr>
          <w:rStyle w:val="SubtitleChar"/>
          <w:rFonts w:asciiTheme="minorHAnsi" w:hAnsiTheme="minorHAnsi" w:cstheme="minorBidi"/>
          <w:sz w:val="22"/>
          <w:szCs w:val="22"/>
        </w:rPr>
        <w:t>.</w:t>
      </w:r>
      <w:r w:rsidR="00EC425C">
        <w:rPr>
          <w:rStyle w:val="SubtitleChar"/>
          <w:rFonts w:asciiTheme="minorHAnsi" w:hAnsiTheme="minorHAnsi" w:cstheme="minorBidi"/>
          <w:sz w:val="22"/>
          <w:szCs w:val="22"/>
        </w:rPr>
        <w:br/>
      </w:r>
    </w:p>
    <w:tbl>
      <w:tblPr>
        <w:tblStyle w:val="TableGrid"/>
        <w:tblW w:w="4572" w:type="pct"/>
        <w:tblInd w:w="445" w:type="dxa"/>
        <w:tblLayout w:type="fixed"/>
        <w:tblLook w:val="04A0" w:firstRow="1" w:lastRow="0" w:firstColumn="1" w:lastColumn="0" w:noHBand="0" w:noVBand="1"/>
      </w:tblPr>
      <w:tblGrid>
        <w:gridCol w:w="3331"/>
        <w:gridCol w:w="1890"/>
        <w:gridCol w:w="956"/>
        <w:gridCol w:w="2455"/>
      </w:tblGrid>
      <w:tr w:rsidR="00E6513D" w:rsidRPr="00EB5248" w14:paraId="61826BDE" w14:textId="77777777" w:rsidTr="00362ADD">
        <w:trPr>
          <w:trHeight w:val="576"/>
        </w:trPr>
        <w:tc>
          <w:tcPr>
            <w:tcW w:w="1929" w:type="pct"/>
            <w:vAlign w:val="center"/>
          </w:tcPr>
          <w:p w14:paraId="41BAE27D" w14:textId="77777777" w:rsidR="00E6513D" w:rsidRPr="00EB5248" w:rsidRDefault="00E6513D" w:rsidP="00FF06AA">
            <w:pPr>
              <w:spacing w:line="350" w:lineRule="atLeast"/>
              <w:ind w:right="360"/>
              <w:textAlignment w:val="baseline"/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</w:pPr>
            <w:r w:rsidRPr="00EB5248"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1095" w:type="pct"/>
            <w:vAlign w:val="center"/>
          </w:tcPr>
          <w:p w14:paraId="398FA4E9" w14:textId="77777777" w:rsidR="00E6513D" w:rsidRPr="00EB5248" w:rsidRDefault="00E6513D" w:rsidP="00FF06AA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oftware</w:t>
            </w:r>
          </w:p>
        </w:tc>
        <w:tc>
          <w:tcPr>
            <w:tcW w:w="554" w:type="pct"/>
            <w:vAlign w:val="center"/>
          </w:tcPr>
          <w:p w14:paraId="56B64DC5" w14:textId="77777777" w:rsidR="00E6513D" w:rsidRPr="00EB5248" w:rsidRDefault="00E6513D" w:rsidP="00362ADD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1422" w:type="pct"/>
            <w:vAlign w:val="center"/>
          </w:tcPr>
          <w:p w14:paraId="2AD25137" w14:textId="77777777" w:rsidR="00E6513D" w:rsidRPr="00EB5248" w:rsidRDefault="00E6513D" w:rsidP="00FF06AA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pecific requirements?</w:t>
            </w:r>
          </w:p>
        </w:tc>
      </w:tr>
      <w:tr w:rsidR="00E6513D" w:rsidRPr="00EB5248" w14:paraId="49592525" w14:textId="77777777" w:rsidTr="00362ADD">
        <w:trPr>
          <w:trHeight w:val="144"/>
        </w:trPr>
        <w:tc>
          <w:tcPr>
            <w:tcW w:w="1929" w:type="pct"/>
            <w:vAlign w:val="center"/>
          </w:tcPr>
          <w:p w14:paraId="58A62C92" w14:textId="6DA0CBDD" w:rsidR="00E6513D" w:rsidRPr="00EB5248" w:rsidRDefault="00ED4892" w:rsidP="00362ADD">
            <w:pPr>
              <w:spacing w:line="350" w:lineRule="atLeast"/>
              <w:ind w:right="-112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WES</w:t>
            </w:r>
            <w:r w:rsidR="00E90A61">
              <w:rPr>
                <w:rFonts w:eastAsia="Times New Roman" w:cstheme="minorHAnsi"/>
                <w:color w:val="000000" w:themeColor="text1"/>
              </w:rPr>
              <w:t>/Panel</w:t>
            </w:r>
            <w:r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="00864EBB">
              <w:rPr>
                <w:rFonts w:eastAsia="Times New Roman" w:cstheme="minorHAnsi"/>
                <w:color w:val="000000" w:themeColor="text1"/>
              </w:rPr>
              <w:t xml:space="preserve">Matched </w:t>
            </w:r>
            <w:r>
              <w:rPr>
                <w:rFonts w:eastAsia="Times New Roman" w:cstheme="minorHAnsi"/>
                <w:color w:val="000000" w:themeColor="text1"/>
              </w:rPr>
              <w:t xml:space="preserve">Somatic </w:t>
            </w:r>
            <w:r w:rsidR="00864EBB">
              <w:rPr>
                <w:rFonts w:eastAsia="Times New Roman" w:cstheme="minorHAnsi"/>
                <w:color w:val="000000" w:themeColor="text1"/>
              </w:rPr>
              <w:t>CNV detection</w:t>
            </w:r>
            <w:r w:rsidR="00B45700">
              <w:rPr>
                <w:rFonts w:eastAsia="Times New Roman" w:cstheme="minorHAnsi"/>
                <w:color w:val="000000" w:themeColor="text1"/>
              </w:rPr>
              <w:t xml:space="preserve"> (Panel size &gt; 1 mb)</w:t>
            </w:r>
          </w:p>
        </w:tc>
        <w:tc>
          <w:tcPr>
            <w:tcW w:w="1095" w:type="pct"/>
            <w:vAlign w:val="center"/>
          </w:tcPr>
          <w:p w14:paraId="7A08BC92" w14:textId="7348E6DE" w:rsidR="00E6513D" w:rsidRPr="00EB5248" w:rsidRDefault="00ED4892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PureCN</w:t>
            </w:r>
            <w:r w:rsidR="009C73A7"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="009C73A7" w:rsidRPr="00037E7C">
              <w:rPr>
                <w:rStyle w:val="SubtitleChar"/>
                <w:sz w:val="20"/>
                <w:szCs w:val="20"/>
              </w:rPr>
              <w:t>(Dragen Pipeline For WGS)</w:t>
            </w:r>
          </w:p>
        </w:tc>
        <w:tc>
          <w:tcPr>
            <w:tcW w:w="554" w:type="pct"/>
            <w:vAlign w:val="center"/>
          </w:tcPr>
          <w:p w14:paraId="3C371D95" w14:textId="77777777" w:rsidR="00E6513D" w:rsidRPr="00EB5248" w:rsidRDefault="00004BEB" w:rsidP="00FF06AA">
            <w:pPr>
              <w:spacing w:line="350" w:lineRule="atLeast"/>
              <w:ind w:right="-20"/>
              <w:jc w:val="center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1689412694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E6513D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22" w:type="pct"/>
            <w:vAlign w:val="center"/>
          </w:tcPr>
          <w:p w14:paraId="2976B060" w14:textId="77777777" w:rsidR="00E6513D" w:rsidRPr="00EB5248" w:rsidRDefault="00E6513D" w:rsidP="00FF06AA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</w:tbl>
    <w:p w14:paraId="1CEE72D2" w14:textId="77777777" w:rsidR="00AD437D" w:rsidRDefault="00AD437D" w:rsidP="00AD437D">
      <w:pPr>
        <w:pStyle w:val="Heading2"/>
        <w:ind w:left="360"/>
        <w:rPr>
          <w:b/>
          <w:bCs/>
          <w:u w:val="single"/>
          <w:lang w:eastAsia="zh-CN"/>
        </w:rPr>
      </w:pPr>
    </w:p>
    <w:p w14:paraId="7746E395" w14:textId="7E7B9F51" w:rsidR="00AD437D" w:rsidRPr="000C333C" w:rsidRDefault="00AD437D" w:rsidP="00AD437D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 w:rsidRPr="00AD437D">
        <w:rPr>
          <w:b/>
          <w:bCs/>
          <w:u w:val="single"/>
          <w:lang w:eastAsia="zh-CN"/>
        </w:rPr>
        <w:t>Structural Variation Analysis</w:t>
      </w:r>
      <w:r w:rsidRPr="00F761AC">
        <w:rPr>
          <w:b/>
          <w:bCs/>
          <w:u w:val="single"/>
          <w:lang w:eastAsia="zh-CN"/>
        </w:rPr>
        <w:t xml:space="preserve"> </w:t>
      </w:r>
      <w:r>
        <w:rPr>
          <w:rStyle w:val="SubtitleChar"/>
        </w:rPr>
        <w:br/>
      </w:r>
      <w:r w:rsidRPr="000C333C">
        <w:rPr>
          <w:rStyle w:val="SubtitleChar"/>
          <w:rFonts w:asciiTheme="minorHAnsi" w:hAnsiTheme="minorHAnsi" w:cstheme="minorBidi"/>
          <w:sz w:val="22"/>
          <w:szCs w:val="22"/>
        </w:rPr>
        <w:t>Please note only available for certain species and will incur additional cost. Please reach a PM team member for more details</w:t>
      </w:r>
      <w:r>
        <w:rPr>
          <w:rStyle w:val="SubtitleChar"/>
          <w:rFonts w:asciiTheme="minorHAnsi" w:hAnsiTheme="minorHAnsi" w:cstheme="minorBidi"/>
          <w:sz w:val="22"/>
          <w:szCs w:val="22"/>
        </w:rPr>
        <w:t>.</w:t>
      </w:r>
      <w:r>
        <w:rPr>
          <w:rStyle w:val="SubtitleChar"/>
          <w:rFonts w:asciiTheme="minorHAnsi" w:hAnsiTheme="minorHAnsi" w:cstheme="minorBidi"/>
          <w:sz w:val="22"/>
          <w:szCs w:val="22"/>
        </w:rPr>
        <w:br/>
      </w:r>
    </w:p>
    <w:tbl>
      <w:tblPr>
        <w:tblStyle w:val="TableGrid"/>
        <w:tblW w:w="4572" w:type="pct"/>
        <w:tblInd w:w="445" w:type="dxa"/>
        <w:tblLayout w:type="fixed"/>
        <w:tblLook w:val="04A0" w:firstRow="1" w:lastRow="0" w:firstColumn="1" w:lastColumn="0" w:noHBand="0" w:noVBand="1"/>
      </w:tblPr>
      <w:tblGrid>
        <w:gridCol w:w="3544"/>
        <w:gridCol w:w="1635"/>
        <w:gridCol w:w="998"/>
        <w:gridCol w:w="2455"/>
      </w:tblGrid>
      <w:tr w:rsidR="00AD437D" w:rsidRPr="00EB5248" w14:paraId="54B3CFA4" w14:textId="77777777" w:rsidTr="00FF06AA">
        <w:trPr>
          <w:trHeight w:val="576"/>
        </w:trPr>
        <w:tc>
          <w:tcPr>
            <w:tcW w:w="2053" w:type="pct"/>
            <w:vAlign w:val="center"/>
          </w:tcPr>
          <w:p w14:paraId="7595C410" w14:textId="77777777" w:rsidR="00AD437D" w:rsidRPr="00EB5248" w:rsidRDefault="00AD437D" w:rsidP="00FF06AA">
            <w:pPr>
              <w:spacing w:line="350" w:lineRule="atLeast"/>
              <w:ind w:right="360"/>
              <w:textAlignment w:val="baseline"/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</w:pPr>
            <w:r w:rsidRPr="00EB5248"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947" w:type="pct"/>
            <w:vAlign w:val="center"/>
          </w:tcPr>
          <w:p w14:paraId="0D8F912D" w14:textId="77777777" w:rsidR="00AD437D" w:rsidRPr="00EB5248" w:rsidRDefault="00AD437D" w:rsidP="00FF06AA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oftware</w:t>
            </w:r>
          </w:p>
        </w:tc>
        <w:tc>
          <w:tcPr>
            <w:tcW w:w="578" w:type="pct"/>
            <w:vAlign w:val="center"/>
          </w:tcPr>
          <w:p w14:paraId="57C12C76" w14:textId="77777777" w:rsidR="00AD437D" w:rsidRPr="00EB5248" w:rsidRDefault="00AD437D" w:rsidP="00FF06AA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1422" w:type="pct"/>
            <w:vAlign w:val="center"/>
          </w:tcPr>
          <w:p w14:paraId="28D37ECA" w14:textId="77777777" w:rsidR="00AD437D" w:rsidRPr="00EB5248" w:rsidRDefault="00AD437D" w:rsidP="00FF06AA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pecific requirements?</w:t>
            </w:r>
          </w:p>
        </w:tc>
      </w:tr>
      <w:tr w:rsidR="00AD437D" w:rsidRPr="00EB5248" w14:paraId="647B8B5A" w14:textId="77777777" w:rsidTr="00FF06AA">
        <w:trPr>
          <w:trHeight w:val="144"/>
        </w:trPr>
        <w:tc>
          <w:tcPr>
            <w:tcW w:w="2053" w:type="pct"/>
            <w:vAlign w:val="center"/>
          </w:tcPr>
          <w:p w14:paraId="26EA6E33" w14:textId="5CCAF98E" w:rsidR="00AD437D" w:rsidRPr="00EB5248" w:rsidRDefault="00A6742C" w:rsidP="00FF06AA">
            <w:pPr>
              <w:spacing w:line="350" w:lineRule="atLeast"/>
              <w:ind w:right="-75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omatic</w:t>
            </w:r>
            <w:r w:rsidR="003839B4">
              <w:rPr>
                <w:rFonts w:eastAsia="Times New Roman" w:cstheme="minorHAnsi"/>
                <w:color w:val="000000" w:themeColor="text1"/>
              </w:rPr>
              <w:t xml:space="preserve"> Structural Variation </w:t>
            </w:r>
            <w:r w:rsidR="00F56C56" w:rsidRPr="006E5555">
              <w:rPr>
                <w:rStyle w:val="SubtitleChar"/>
              </w:rPr>
              <w:t>(Only</w:t>
            </w:r>
            <w:r w:rsidR="006E5555" w:rsidRPr="006E5555">
              <w:rPr>
                <w:rStyle w:val="SubtitleChar"/>
              </w:rPr>
              <w:t xml:space="preserve"> available</w:t>
            </w:r>
            <w:r w:rsidR="00F56C56" w:rsidRPr="006E5555">
              <w:rPr>
                <w:rStyle w:val="SubtitleChar"/>
              </w:rPr>
              <w:t xml:space="preserve"> for WES)</w:t>
            </w:r>
          </w:p>
        </w:tc>
        <w:tc>
          <w:tcPr>
            <w:tcW w:w="947" w:type="pct"/>
            <w:vAlign w:val="center"/>
          </w:tcPr>
          <w:p w14:paraId="0A92721F" w14:textId="3F2F2B4D" w:rsidR="00AD437D" w:rsidRPr="00EB5248" w:rsidRDefault="003839B4" w:rsidP="00FF06AA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Manta</w:t>
            </w:r>
          </w:p>
        </w:tc>
        <w:tc>
          <w:tcPr>
            <w:tcW w:w="578" w:type="pct"/>
            <w:vAlign w:val="center"/>
          </w:tcPr>
          <w:p w14:paraId="2F30CFB4" w14:textId="77777777" w:rsidR="00AD437D" w:rsidRPr="00EB5248" w:rsidRDefault="00004BEB" w:rsidP="00FF06AA">
            <w:pPr>
              <w:spacing w:line="350" w:lineRule="atLeast"/>
              <w:ind w:right="-20"/>
              <w:jc w:val="center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-1497415276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AD437D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22" w:type="pct"/>
            <w:vAlign w:val="center"/>
          </w:tcPr>
          <w:p w14:paraId="7E9CE7F5" w14:textId="77777777" w:rsidR="00AD437D" w:rsidRPr="00EB5248" w:rsidRDefault="00AD437D" w:rsidP="00FF06AA">
            <w:pPr>
              <w:spacing w:line="350" w:lineRule="atLeast"/>
              <w:ind w:left="360"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</w:tbl>
    <w:p w14:paraId="4EFCE0C6" w14:textId="77777777" w:rsidR="005931A3" w:rsidRDefault="005931A3" w:rsidP="005931A3">
      <w:pPr>
        <w:pStyle w:val="Heading2"/>
        <w:ind w:left="360"/>
        <w:rPr>
          <w:b/>
          <w:bCs/>
          <w:u w:val="single"/>
          <w:lang w:eastAsia="zh-CN"/>
        </w:rPr>
      </w:pPr>
    </w:p>
    <w:p w14:paraId="3FCBA42A" w14:textId="5DACF341" w:rsidR="005931A3" w:rsidRDefault="005931A3" w:rsidP="005931A3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>
        <w:rPr>
          <w:b/>
          <w:bCs/>
          <w:u w:val="single"/>
          <w:lang w:eastAsia="zh-CN"/>
        </w:rPr>
        <w:t>HLA Typing</w:t>
      </w:r>
    </w:p>
    <w:p w14:paraId="0265A937" w14:textId="77777777" w:rsidR="005931A3" w:rsidRDefault="005931A3" w:rsidP="005931A3">
      <w:pPr>
        <w:ind w:left="360"/>
        <w:rPr>
          <w:rStyle w:val="SubtitleChar"/>
        </w:rPr>
      </w:pPr>
      <w:r w:rsidRPr="000C333C">
        <w:rPr>
          <w:rStyle w:val="SubtitleChar"/>
        </w:rPr>
        <w:t>Please note only available for certain species and will incur additional cost. Please</w:t>
      </w:r>
      <w:r>
        <w:rPr>
          <w:rStyle w:val="SubtitleChar"/>
        </w:rPr>
        <w:t xml:space="preserve"> </w:t>
      </w:r>
      <w:r w:rsidRPr="000C333C">
        <w:rPr>
          <w:rStyle w:val="SubtitleChar"/>
        </w:rPr>
        <w:t>reach a PM team member for more details</w:t>
      </w:r>
      <w:r>
        <w:rPr>
          <w:rStyle w:val="SubtitleChar"/>
        </w:rPr>
        <w:t>.</w:t>
      </w:r>
    </w:p>
    <w:tbl>
      <w:tblPr>
        <w:tblStyle w:val="TableGrid"/>
        <w:tblW w:w="4572" w:type="pct"/>
        <w:tblInd w:w="445" w:type="dxa"/>
        <w:tblLayout w:type="fixed"/>
        <w:tblLook w:val="04A0" w:firstRow="1" w:lastRow="0" w:firstColumn="1" w:lastColumn="0" w:noHBand="0" w:noVBand="1"/>
      </w:tblPr>
      <w:tblGrid>
        <w:gridCol w:w="3331"/>
        <w:gridCol w:w="1890"/>
        <w:gridCol w:w="956"/>
        <w:gridCol w:w="2455"/>
      </w:tblGrid>
      <w:tr w:rsidR="005931A3" w:rsidRPr="00EB5248" w14:paraId="3B36416B" w14:textId="77777777" w:rsidTr="00B81C0B">
        <w:trPr>
          <w:trHeight w:val="576"/>
        </w:trPr>
        <w:tc>
          <w:tcPr>
            <w:tcW w:w="1929" w:type="pct"/>
            <w:vAlign w:val="center"/>
          </w:tcPr>
          <w:p w14:paraId="1119612D" w14:textId="77777777" w:rsidR="005931A3" w:rsidRPr="00EB5248" w:rsidRDefault="005931A3" w:rsidP="00B81C0B">
            <w:pPr>
              <w:spacing w:line="350" w:lineRule="atLeast"/>
              <w:ind w:right="360"/>
              <w:textAlignment w:val="baseline"/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</w:pPr>
            <w:r w:rsidRPr="00EB5248">
              <w:rPr>
                <w:rFonts w:eastAsia="DengXian" w:cstheme="minorHAnsi"/>
                <w:b/>
                <w:bCs/>
                <w:color w:val="000000" w:themeColor="text1"/>
                <w:lang w:eastAsia="zh-CN"/>
              </w:rPr>
              <w:t>Analysis Item</w:t>
            </w:r>
          </w:p>
        </w:tc>
        <w:tc>
          <w:tcPr>
            <w:tcW w:w="1095" w:type="pct"/>
            <w:vAlign w:val="center"/>
          </w:tcPr>
          <w:p w14:paraId="15B1A5B0" w14:textId="77777777" w:rsidR="005931A3" w:rsidRPr="00EB5248" w:rsidRDefault="005931A3" w:rsidP="00B81C0B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oftware</w:t>
            </w:r>
          </w:p>
        </w:tc>
        <w:tc>
          <w:tcPr>
            <w:tcW w:w="554" w:type="pct"/>
            <w:vAlign w:val="center"/>
          </w:tcPr>
          <w:p w14:paraId="5B2E0D1B" w14:textId="77777777" w:rsidR="005931A3" w:rsidRPr="00EB5248" w:rsidRDefault="005931A3" w:rsidP="00B81C0B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Y/N</w:t>
            </w:r>
          </w:p>
        </w:tc>
        <w:tc>
          <w:tcPr>
            <w:tcW w:w="1422" w:type="pct"/>
            <w:vAlign w:val="center"/>
          </w:tcPr>
          <w:p w14:paraId="10B9992E" w14:textId="77777777" w:rsidR="005931A3" w:rsidRPr="00EB5248" w:rsidRDefault="005931A3" w:rsidP="00B81C0B">
            <w:pPr>
              <w:spacing w:line="350" w:lineRule="atLeast"/>
              <w:textAlignment w:val="baseline"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EB5248">
              <w:rPr>
                <w:rFonts w:eastAsia="Times New Roman" w:cstheme="minorHAnsi"/>
                <w:b/>
                <w:bCs/>
                <w:color w:val="000000" w:themeColor="text1"/>
              </w:rPr>
              <w:t>Specific requirements?</w:t>
            </w:r>
          </w:p>
        </w:tc>
      </w:tr>
      <w:tr w:rsidR="005931A3" w:rsidRPr="00EB5248" w14:paraId="3A2D9B2F" w14:textId="77777777" w:rsidTr="00B81C0B">
        <w:trPr>
          <w:trHeight w:val="144"/>
        </w:trPr>
        <w:tc>
          <w:tcPr>
            <w:tcW w:w="1929" w:type="pct"/>
            <w:vAlign w:val="center"/>
          </w:tcPr>
          <w:p w14:paraId="2B787931" w14:textId="77777777" w:rsidR="005931A3" w:rsidRPr="00EB5248" w:rsidRDefault="005931A3" w:rsidP="00B81C0B">
            <w:pPr>
              <w:spacing w:line="350" w:lineRule="atLeast"/>
              <w:ind w:right="-112"/>
              <w:textAlignment w:val="baseline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HLA Typing</w:t>
            </w:r>
          </w:p>
        </w:tc>
        <w:tc>
          <w:tcPr>
            <w:tcW w:w="1095" w:type="pct"/>
            <w:vAlign w:val="center"/>
          </w:tcPr>
          <w:p w14:paraId="47CE260A" w14:textId="77777777" w:rsidR="005931A3" w:rsidRPr="00EB5248" w:rsidRDefault="005931A3" w:rsidP="00B81C0B">
            <w:pPr>
              <w:spacing w:line="350" w:lineRule="atLeast"/>
              <w:ind w:right="-110"/>
              <w:textAlignment w:val="baseline"/>
              <w:rPr>
                <w:rFonts w:eastAsia="Times New Roman" w:cstheme="minorHAnsi"/>
                <w:color w:val="000000" w:themeColor="text1"/>
              </w:rPr>
            </w:pPr>
            <w:r w:rsidRPr="004721B5">
              <w:rPr>
                <w:rFonts w:eastAsia="Times New Roman" w:cstheme="minorHAnsi"/>
                <w:color w:val="000000" w:themeColor="text1"/>
              </w:rPr>
              <w:t>Hisat Genotyper</w:t>
            </w:r>
          </w:p>
        </w:tc>
        <w:tc>
          <w:tcPr>
            <w:tcW w:w="554" w:type="pct"/>
            <w:vAlign w:val="center"/>
          </w:tcPr>
          <w:p w14:paraId="4A963449" w14:textId="77777777" w:rsidR="005931A3" w:rsidRPr="00EB5248" w:rsidRDefault="00004BEB" w:rsidP="00B81C0B">
            <w:pPr>
              <w:spacing w:line="350" w:lineRule="atLeast"/>
              <w:ind w:right="-20"/>
              <w:jc w:val="center"/>
              <w:textAlignment w:val="baseline"/>
              <w:rPr>
                <w:rFonts w:eastAsia="Times New Roman" w:cstheme="minorHAnsi"/>
                <w:color w:val="000000" w:themeColor="text1"/>
              </w:rPr>
            </w:pPr>
            <w:sdt>
              <w:sdtPr>
                <w:rPr>
                  <w:rFonts w:eastAsia="MS Gothic" w:cstheme="minorHAnsi"/>
                  <w:color w:val="000000" w:themeColor="text1"/>
                </w:rPr>
                <w:id w:val="-113068208"/>
                <w14:checkbox>
                  <w14:checked w14:val="0"/>
                  <w14:checkedState w14:val="2612" w14:font="Meiryo"/>
                  <w14:uncheckedState w14:val="2610" w14:font="Meiryo"/>
                </w14:checkbox>
              </w:sdtPr>
              <w:sdtEndPr/>
              <w:sdtContent>
                <w:r w:rsidR="005931A3">
                  <w:rPr>
                    <w:rFonts w:ascii="Meiryo" w:eastAsia="Meiryo" w:hAnsi="Meiryo" w:cstheme="minorHAnsi" w:hint="eastAsia"/>
                    <w:color w:val="000000" w:themeColor="text1"/>
                  </w:rPr>
                  <w:t>☐</w:t>
                </w:r>
              </w:sdtContent>
            </w:sdt>
          </w:p>
        </w:tc>
        <w:tc>
          <w:tcPr>
            <w:tcW w:w="1422" w:type="pct"/>
            <w:vAlign w:val="center"/>
          </w:tcPr>
          <w:p w14:paraId="7F60A883" w14:textId="77777777" w:rsidR="005931A3" w:rsidRPr="00EB5248" w:rsidRDefault="005931A3" w:rsidP="00B81C0B">
            <w:pPr>
              <w:spacing w:line="350" w:lineRule="atLeast"/>
              <w:ind w:right="360"/>
              <w:textAlignment w:val="baseline"/>
              <w:rPr>
                <w:rFonts w:eastAsia="Times New Roman" w:cstheme="minorHAnsi"/>
                <w:color w:val="000000" w:themeColor="text1"/>
              </w:rPr>
            </w:pPr>
          </w:p>
        </w:tc>
      </w:tr>
    </w:tbl>
    <w:p w14:paraId="02A71BA4" w14:textId="77777777" w:rsidR="005931A3" w:rsidRDefault="005931A3" w:rsidP="005931A3">
      <w:pPr>
        <w:ind w:left="360"/>
        <w:rPr>
          <w:lang w:eastAsia="zh-CN"/>
        </w:rPr>
      </w:pPr>
    </w:p>
    <w:p w14:paraId="5FDC1394" w14:textId="77777777" w:rsidR="005931A3" w:rsidRPr="00582BFA" w:rsidRDefault="005931A3" w:rsidP="005931A3">
      <w:pPr>
        <w:ind w:left="360"/>
        <w:rPr>
          <w:lang w:eastAsia="zh-CN"/>
        </w:rPr>
      </w:pPr>
    </w:p>
    <w:p w14:paraId="53024AFC" w14:textId="5DA26EA7" w:rsidR="0053636D" w:rsidRDefault="0053636D" w:rsidP="00E624CA">
      <w:pPr>
        <w:pStyle w:val="Heading2"/>
      </w:pPr>
      <w:r>
        <w:br w:type="page"/>
      </w:r>
    </w:p>
    <w:p w14:paraId="3B7BF78D" w14:textId="77777777" w:rsidR="00FA4D69" w:rsidRDefault="00FA4D69" w:rsidP="00E624CA">
      <w:pPr>
        <w:pStyle w:val="Heading2"/>
      </w:pPr>
    </w:p>
    <w:p w14:paraId="520FC286" w14:textId="3E43CE40" w:rsidR="002D41B3" w:rsidRPr="0030334D" w:rsidRDefault="00990BAA" w:rsidP="0030334D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 w:rsidRPr="006C3529">
        <w:rPr>
          <w:b/>
          <w:bCs/>
          <w:u w:val="single"/>
          <w:lang w:eastAsia="zh-CN"/>
        </w:rPr>
        <w:t>Customized deliverables</w:t>
      </w:r>
    </w:p>
    <w:p w14:paraId="06E446AB" w14:textId="77777777" w:rsidR="00125FB7" w:rsidRPr="002D41B3" w:rsidRDefault="006F202B" w:rsidP="0030334D">
      <w:pPr>
        <w:ind w:left="360"/>
        <w:jc w:val="both"/>
        <w:rPr>
          <w:rFonts w:eastAsia="Times New Roman" w:cstheme="minorHAnsi"/>
          <w:color w:val="000000" w:themeColor="text1"/>
        </w:rPr>
      </w:pPr>
      <w:r w:rsidRPr="0030334D">
        <w:rPr>
          <w:rStyle w:val="SubtitleChar"/>
        </w:rPr>
        <w:t xml:space="preserve">If any </w:t>
      </w:r>
      <w:r w:rsidR="00696D50" w:rsidRPr="0030334D">
        <w:rPr>
          <w:rStyle w:val="SubtitleChar"/>
        </w:rPr>
        <w:t>customized analysis item(s) is needed, p</w:t>
      </w:r>
      <w:r w:rsidRPr="0030334D">
        <w:rPr>
          <w:rStyle w:val="SubtitleChar"/>
        </w:rPr>
        <w:t xml:space="preserve">lease provide </w:t>
      </w:r>
      <w:r w:rsidR="00696D50" w:rsidRPr="0030334D">
        <w:rPr>
          <w:rStyle w:val="SubtitleChar"/>
        </w:rPr>
        <w:t xml:space="preserve">the detailed requirements below, our bioinformatics team will </w:t>
      </w:r>
      <w:r w:rsidR="000D4262" w:rsidRPr="0030334D">
        <w:rPr>
          <w:rStyle w:val="SubtitleChar"/>
        </w:rPr>
        <w:t>evaluate</w:t>
      </w:r>
      <w:r w:rsidR="00696D50" w:rsidRPr="0030334D">
        <w:rPr>
          <w:rStyle w:val="SubtitleChar"/>
        </w:rPr>
        <w:t xml:space="preserve"> the feasibility</w:t>
      </w:r>
      <w:r w:rsidR="000D4262" w:rsidRPr="002D41B3">
        <w:rPr>
          <w:rFonts w:eastAsia="Times New Roman" w:cstheme="minorHAnsi"/>
          <w:color w:val="000000" w:themeColor="text1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440"/>
      </w:tblGrid>
      <w:tr w:rsidR="00125FB7" w:rsidRPr="004A5677" w14:paraId="7C1DA86F" w14:textId="77777777" w:rsidTr="00B66723">
        <w:trPr>
          <w:trHeight w:val="2654"/>
        </w:trPr>
        <w:tc>
          <w:tcPr>
            <w:tcW w:w="5000" w:type="pct"/>
          </w:tcPr>
          <w:p w14:paraId="7E77CC3C" w14:textId="77777777" w:rsidR="00125FB7" w:rsidRPr="004A5677" w:rsidRDefault="00125FB7" w:rsidP="00AE4B48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/>
                <w:color w:val="000000" w:themeColor="text1"/>
                <w:u w:val="single"/>
              </w:rPr>
            </w:pPr>
          </w:p>
          <w:p w14:paraId="54E309E3" w14:textId="77777777" w:rsidR="00125FB7" w:rsidRPr="004A5677" w:rsidRDefault="00125FB7" w:rsidP="00AE4B48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/>
                <w:color w:val="000000" w:themeColor="text1"/>
                <w:u w:val="single"/>
              </w:rPr>
            </w:pPr>
          </w:p>
          <w:p w14:paraId="24FF3F7B" w14:textId="77777777" w:rsidR="00125FB7" w:rsidRPr="004A5677" w:rsidRDefault="00125FB7" w:rsidP="00AE4B48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/>
                <w:color w:val="000000" w:themeColor="text1"/>
                <w:u w:val="single"/>
              </w:rPr>
            </w:pPr>
          </w:p>
          <w:p w14:paraId="6F330861" w14:textId="77777777" w:rsidR="00125FB7" w:rsidRPr="004A5677" w:rsidRDefault="00125FB7" w:rsidP="00AE4B48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/>
                <w:color w:val="000000" w:themeColor="text1"/>
                <w:u w:val="single"/>
              </w:rPr>
            </w:pPr>
          </w:p>
          <w:p w14:paraId="13D56202" w14:textId="77777777" w:rsidR="00125FB7" w:rsidRPr="004A5677" w:rsidRDefault="00125FB7" w:rsidP="00AE4B48">
            <w:pPr>
              <w:pStyle w:val="ListParagraph"/>
              <w:spacing w:before="0" w:beforeAutospacing="0" w:after="0" w:line="350" w:lineRule="atLeast"/>
              <w:ind w:left="0" w:right="360"/>
              <w:jc w:val="both"/>
              <w:textAlignment w:val="baseline"/>
              <w:rPr>
                <w:rFonts w:asciiTheme="minorHAnsi" w:eastAsia="Times New Roman" w:hAnsiTheme="minorHAnsi"/>
                <w:color w:val="000000" w:themeColor="text1"/>
                <w:u w:val="single"/>
              </w:rPr>
            </w:pPr>
          </w:p>
        </w:tc>
      </w:tr>
    </w:tbl>
    <w:p w14:paraId="4B573434" w14:textId="77777777" w:rsidR="00497609" w:rsidRPr="00497609" w:rsidRDefault="00497609" w:rsidP="00E169A2">
      <w:pPr>
        <w:shd w:val="clear" w:color="auto" w:fill="FFFFFF"/>
        <w:spacing w:after="0" w:line="350" w:lineRule="atLeast"/>
        <w:ind w:right="360"/>
        <w:jc w:val="both"/>
        <w:textAlignment w:val="baseline"/>
        <w:rPr>
          <w:rStyle w:val="Strong"/>
          <w:rFonts w:ascii="Arial" w:eastAsia="Times New Roman" w:hAnsi="Arial" w:cs="Arial"/>
          <w:b w:val="0"/>
          <w:bCs w:val="0"/>
          <w:color w:val="333333"/>
          <w:u w:val="single"/>
        </w:rPr>
      </w:pPr>
    </w:p>
    <w:p w14:paraId="580A1206" w14:textId="1D243907" w:rsidR="00497609" w:rsidRDefault="005442DB" w:rsidP="0030334D">
      <w:pPr>
        <w:pStyle w:val="Heading2"/>
        <w:numPr>
          <w:ilvl w:val="0"/>
          <w:numId w:val="11"/>
        </w:numPr>
        <w:ind w:left="360"/>
        <w:rPr>
          <w:b/>
          <w:bCs/>
          <w:u w:val="single"/>
          <w:lang w:eastAsia="zh-CN"/>
        </w:rPr>
      </w:pPr>
      <w:r w:rsidRPr="006C3529">
        <w:rPr>
          <w:b/>
          <w:bCs/>
          <w:u w:val="single"/>
          <w:lang w:eastAsia="zh-CN"/>
        </w:rPr>
        <w:t>R</w:t>
      </w:r>
      <w:r w:rsidR="008B5037" w:rsidRPr="006C3529">
        <w:rPr>
          <w:b/>
          <w:bCs/>
          <w:u w:val="single"/>
          <w:lang w:eastAsia="zh-CN"/>
        </w:rPr>
        <w:t>eferences:</w:t>
      </w:r>
      <w:r w:rsidRPr="006C3529">
        <w:rPr>
          <w:b/>
          <w:bCs/>
          <w:u w:val="single"/>
          <w:lang w:eastAsia="zh-CN"/>
        </w:rPr>
        <w:t xml:space="preserve"> </w:t>
      </w:r>
      <w:r w:rsidR="008B5037" w:rsidRPr="006C3529">
        <w:rPr>
          <w:b/>
          <w:bCs/>
          <w:u w:val="single"/>
          <w:lang w:eastAsia="zh-CN"/>
        </w:rPr>
        <w:t>Please attach and or provide links of the relevant references as per your project</w:t>
      </w:r>
    </w:p>
    <w:p w14:paraId="11AC7FD0" w14:textId="77777777" w:rsidR="0053636D" w:rsidRPr="0053636D" w:rsidRDefault="0053636D" w:rsidP="0053636D">
      <w:pPr>
        <w:rPr>
          <w:lang w:eastAsia="zh-CN"/>
        </w:rPr>
      </w:pPr>
    </w:p>
    <w:sectPr w:rsidR="0053636D" w:rsidRPr="0053636D" w:rsidSect="00CC5FFF">
      <w:headerReference w:type="default" r:id="rId11"/>
      <w:pgSz w:w="12240" w:h="15840"/>
      <w:pgMar w:top="1440" w:right="1350" w:bottom="990" w:left="1440" w:header="1008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6B9C5" w14:textId="77777777" w:rsidR="00E25E09" w:rsidRDefault="00E25E09" w:rsidP="008B5037">
      <w:pPr>
        <w:spacing w:after="0" w:line="240" w:lineRule="auto"/>
      </w:pPr>
      <w:r>
        <w:separator/>
      </w:r>
    </w:p>
  </w:endnote>
  <w:endnote w:type="continuationSeparator" w:id="0">
    <w:p w14:paraId="5372139A" w14:textId="77777777" w:rsidR="00E25E09" w:rsidRDefault="00E25E09" w:rsidP="008B5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AFACB" w14:textId="77777777" w:rsidR="00E25E09" w:rsidRDefault="00E25E09" w:rsidP="008B5037">
      <w:pPr>
        <w:spacing w:after="0" w:line="240" w:lineRule="auto"/>
      </w:pPr>
      <w:r>
        <w:separator/>
      </w:r>
    </w:p>
  </w:footnote>
  <w:footnote w:type="continuationSeparator" w:id="0">
    <w:p w14:paraId="57D32ABA" w14:textId="77777777" w:rsidR="00E25E09" w:rsidRDefault="00E25E09" w:rsidP="008B5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C6E02" w14:textId="77777777" w:rsidR="008B5037" w:rsidRDefault="008B5037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7902AD1A" wp14:editId="76B7B92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43825" cy="923925"/>
          <wp:effectExtent l="0" t="0" r="9525" b="9525"/>
          <wp:wrapThrough wrapText="bothSides">
            <wp:wrapPolygon edited="0">
              <wp:start x="0" y="0"/>
              <wp:lineTo x="0" y="21377"/>
              <wp:lineTo x="21573" y="21377"/>
              <wp:lineTo x="21573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760"/>
                  <a:stretch/>
                </pic:blipFill>
                <pic:spPr bwMode="auto">
                  <a:xfrm>
                    <a:off x="0" y="0"/>
                    <a:ext cx="7743825" cy="923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57C4D"/>
    <w:multiLevelType w:val="hybridMultilevel"/>
    <w:tmpl w:val="EB8AA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30BB3"/>
    <w:multiLevelType w:val="hybridMultilevel"/>
    <w:tmpl w:val="112E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97A629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34C78"/>
    <w:multiLevelType w:val="hybridMultilevel"/>
    <w:tmpl w:val="DB108F2E"/>
    <w:lvl w:ilvl="0" w:tplc="47C4877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40EA5"/>
    <w:multiLevelType w:val="hybridMultilevel"/>
    <w:tmpl w:val="4E7A0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1C"/>
    <w:multiLevelType w:val="hybridMultilevel"/>
    <w:tmpl w:val="30429D44"/>
    <w:lvl w:ilvl="0" w:tplc="D7D227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33177"/>
    <w:multiLevelType w:val="hybridMultilevel"/>
    <w:tmpl w:val="37785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96E09"/>
    <w:multiLevelType w:val="hybridMultilevel"/>
    <w:tmpl w:val="112E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97A629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F2BF6"/>
    <w:multiLevelType w:val="hybridMultilevel"/>
    <w:tmpl w:val="732A8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310F7F"/>
    <w:multiLevelType w:val="hybridMultilevel"/>
    <w:tmpl w:val="5F9A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F17FE1"/>
    <w:multiLevelType w:val="hybridMultilevel"/>
    <w:tmpl w:val="72DCD694"/>
    <w:lvl w:ilvl="0" w:tplc="997A6294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CB2FA1"/>
    <w:multiLevelType w:val="hybridMultilevel"/>
    <w:tmpl w:val="C368E458"/>
    <w:lvl w:ilvl="0" w:tplc="997A6294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4A72BE"/>
    <w:multiLevelType w:val="hybridMultilevel"/>
    <w:tmpl w:val="547469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680AFC"/>
    <w:multiLevelType w:val="hybridMultilevel"/>
    <w:tmpl w:val="507E8430"/>
    <w:lvl w:ilvl="0" w:tplc="47C4877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0A49B0"/>
    <w:multiLevelType w:val="hybridMultilevel"/>
    <w:tmpl w:val="725CB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262FED"/>
    <w:multiLevelType w:val="hybridMultilevel"/>
    <w:tmpl w:val="BD5E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13"/>
  </w:num>
  <w:num w:numId="6">
    <w:abstractNumId w:val="0"/>
  </w:num>
  <w:num w:numId="7">
    <w:abstractNumId w:val="10"/>
  </w:num>
  <w:num w:numId="8">
    <w:abstractNumId w:val="9"/>
  </w:num>
  <w:num w:numId="9">
    <w:abstractNumId w:val="1"/>
  </w:num>
  <w:num w:numId="10">
    <w:abstractNumId w:val="7"/>
  </w:num>
  <w:num w:numId="11">
    <w:abstractNumId w:val="2"/>
  </w:num>
  <w:num w:numId="12">
    <w:abstractNumId w:val="11"/>
  </w:num>
  <w:num w:numId="13">
    <w:abstractNumId w:val="12"/>
  </w:num>
  <w:num w:numId="14">
    <w:abstractNumId w:val="8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DE1NzEzNTUxNTNW0lEKTi0uzszPAykwrwUAdVZkLCwAAAA="/>
  </w:docVars>
  <w:rsids>
    <w:rsidRoot w:val="008B5037"/>
    <w:rsid w:val="0000353F"/>
    <w:rsid w:val="0000398A"/>
    <w:rsid w:val="00004BEB"/>
    <w:rsid w:val="00005209"/>
    <w:rsid w:val="0000648B"/>
    <w:rsid w:val="00007330"/>
    <w:rsid w:val="00014809"/>
    <w:rsid w:val="00016FFD"/>
    <w:rsid w:val="00017D68"/>
    <w:rsid w:val="0002616C"/>
    <w:rsid w:val="00030BD9"/>
    <w:rsid w:val="00037E7C"/>
    <w:rsid w:val="00050AA5"/>
    <w:rsid w:val="00062862"/>
    <w:rsid w:val="00071DB0"/>
    <w:rsid w:val="000746FE"/>
    <w:rsid w:val="000756E9"/>
    <w:rsid w:val="00076AFF"/>
    <w:rsid w:val="00090723"/>
    <w:rsid w:val="00096506"/>
    <w:rsid w:val="000B0F1E"/>
    <w:rsid w:val="000B4A08"/>
    <w:rsid w:val="000C13EB"/>
    <w:rsid w:val="000C333C"/>
    <w:rsid w:val="000D4262"/>
    <w:rsid w:val="000D46FA"/>
    <w:rsid w:val="000E04ED"/>
    <w:rsid w:val="000E1F7A"/>
    <w:rsid w:val="000E5B06"/>
    <w:rsid w:val="000E7A2B"/>
    <w:rsid w:val="000F2F4D"/>
    <w:rsid w:val="000F5B06"/>
    <w:rsid w:val="0010002C"/>
    <w:rsid w:val="00117DC4"/>
    <w:rsid w:val="00122866"/>
    <w:rsid w:val="001238EA"/>
    <w:rsid w:val="00125FB7"/>
    <w:rsid w:val="001263BA"/>
    <w:rsid w:val="00140ADD"/>
    <w:rsid w:val="001431BC"/>
    <w:rsid w:val="0014777A"/>
    <w:rsid w:val="00150B58"/>
    <w:rsid w:val="0015151C"/>
    <w:rsid w:val="00153C4A"/>
    <w:rsid w:val="001540DC"/>
    <w:rsid w:val="00165630"/>
    <w:rsid w:val="00166B7E"/>
    <w:rsid w:val="00183363"/>
    <w:rsid w:val="00187D4A"/>
    <w:rsid w:val="00192A00"/>
    <w:rsid w:val="001A571B"/>
    <w:rsid w:val="001A74C1"/>
    <w:rsid w:val="001A7C54"/>
    <w:rsid w:val="001B3FED"/>
    <w:rsid w:val="001C0D0A"/>
    <w:rsid w:val="001D3062"/>
    <w:rsid w:val="001D3EBB"/>
    <w:rsid w:val="001D6748"/>
    <w:rsid w:val="001E0FDA"/>
    <w:rsid w:val="001F063F"/>
    <w:rsid w:val="001F651B"/>
    <w:rsid w:val="00200B33"/>
    <w:rsid w:val="00204981"/>
    <w:rsid w:val="0020650A"/>
    <w:rsid w:val="00206A7A"/>
    <w:rsid w:val="002079AB"/>
    <w:rsid w:val="002158A9"/>
    <w:rsid w:val="00220F44"/>
    <w:rsid w:val="00236A46"/>
    <w:rsid w:val="0024402B"/>
    <w:rsid w:val="00246B86"/>
    <w:rsid w:val="00247D9E"/>
    <w:rsid w:val="002527F6"/>
    <w:rsid w:val="002671AF"/>
    <w:rsid w:val="00281644"/>
    <w:rsid w:val="00282D5C"/>
    <w:rsid w:val="00282F59"/>
    <w:rsid w:val="002875B3"/>
    <w:rsid w:val="00297D26"/>
    <w:rsid w:val="002B0C40"/>
    <w:rsid w:val="002B7141"/>
    <w:rsid w:val="002C04C7"/>
    <w:rsid w:val="002C25D5"/>
    <w:rsid w:val="002C36D4"/>
    <w:rsid w:val="002D41B3"/>
    <w:rsid w:val="002D6E70"/>
    <w:rsid w:val="002E3A0F"/>
    <w:rsid w:val="002F2D5B"/>
    <w:rsid w:val="003023C3"/>
    <w:rsid w:val="0030334D"/>
    <w:rsid w:val="0030381F"/>
    <w:rsid w:val="00312AB2"/>
    <w:rsid w:val="00323509"/>
    <w:rsid w:val="00333BE1"/>
    <w:rsid w:val="00336654"/>
    <w:rsid w:val="003417A4"/>
    <w:rsid w:val="003454F8"/>
    <w:rsid w:val="00362ADD"/>
    <w:rsid w:val="00364E7C"/>
    <w:rsid w:val="003839B4"/>
    <w:rsid w:val="00385835"/>
    <w:rsid w:val="00386810"/>
    <w:rsid w:val="003917FD"/>
    <w:rsid w:val="00397374"/>
    <w:rsid w:val="003A1FE1"/>
    <w:rsid w:val="003A4728"/>
    <w:rsid w:val="003A487E"/>
    <w:rsid w:val="003B2083"/>
    <w:rsid w:val="003C014A"/>
    <w:rsid w:val="003C1D8B"/>
    <w:rsid w:val="003C1F29"/>
    <w:rsid w:val="003C61C5"/>
    <w:rsid w:val="003C79D9"/>
    <w:rsid w:val="003F47D1"/>
    <w:rsid w:val="003F6627"/>
    <w:rsid w:val="003F6F53"/>
    <w:rsid w:val="00405BC8"/>
    <w:rsid w:val="00421DC9"/>
    <w:rsid w:val="00421DE5"/>
    <w:rsid w:val="004422BE"/>
    <w:rsid w:val="00442FEC"/>
    <w:rsid w:val="0044339D"/>
    <w:rsid w:val="00444E0A"/>
    <w:rsid w:val="00447BF2"/>
    <w:rsid w:val="00452058"/>
    <w:rsid w:val="0045363E"/>
    <w:rsid w:val="00454BE9"/>
    <w:rsid w:val="00456074"/>
    <w:rsid w:val="00456433"/>
    <w:rsid w:val="00460746"/>
    <w:rsid w:val="00467E8F"/>
    <w:rsid w:val="004775B7"/>
    <w:rsid w:val="00487B61"/>
    <w:rsid w:val="00497268"/>
    <w:rsid w:val="00497609"/>
    <w:rsid w:val="004A06F5"/>
    <w:rsid w:val="004B1D3C"/>
    <w:rsid w:val="004C0D4B"/>
    <w:rsid w:val="004D690C"/>
    <w:rsid w:val="004F3AEE"/>
    <w:rsid w:val="005062BC"/>
    <w:rsid w:val="00507615"/>
    <w:rsid w:val="005076A4"/>
    <w:rsid w:val="005137D2"/>
    <w:rsid w:val="00517AE8"/>
    <w:rsid w:val="00517FBE"/>
    <w:rsid w:val="00520BE0"/>
    <w:rsid w:val="005341D4"/>
    <w:rsid w:val="0053636D"/>
    <w:rsid w:val="00541860"/>
    <w:rsid w:val="00542BB0"/>
    <w:rsid w:val="005442DB"/>
    <w:rsid w:val="005463B9"/>
    <w:rsid w:val="0054671A"/>
    <w:rsid w:val="00547E90"/>
    <w:rsid w:val="00562C16"/>
    <w:rsid w:val="00590143"/>
    <w:rsid w:val="005931A3"/>
    <w:rsid w:val="005A0340"/>
    <w:rsid w:val="005A367F"/>
    <w:rsid w:val="005A3BD8"/>
    <w:rsid w:val="005A6BED"/>
    <w:rsid w:val="005B5C46"/>
    <w:rsid w:val="005D0D5D"/>
    <w:rsid w:val="005D0FC2"/>
    <w:rsid w:val="005D2CEB"/>
    <w:rsid w:val="005F5AE6"/>
    <w:rsid w:val="005F7692"/>
    <w:rsid w:val="00600D96"/>
    <w:rsid w:val="00602F49"/>
    <w:rsid w:val="0061486A"/>
    <w:rsid w:val="006168E5"/>
    <w:rsid w:val="00623426"/>
    <w:rsid w:val="00644E8B"/>
    <w:rsid w:val="00644F95"/>
    <w:rsid w:val="00647C17"/>
    <w:rsid w:val="006576B2"/>
    <w:rsid w:val="00664E92"/>
    <w:rsid w:val="00671563"/>
    <w:rsid w:val="00687DCB"/>
    <w:rsid w:val="006912F4"/>
    <w:rsid w:val="00696D50"/>
    <w:rsid w:val="006A4140"/>
    <w:rsid w:val="006C0EC0"/>
    <w:rsid w:val="006C3529"/>
    <w:rsid w:val="006C3A30"/>
    <w:rsid w:val="006C7F7A"/>
    <w:rsid w:val="006D6442"/>
    <w:rsid w:val="006E0EE4"/>
    <w:rsid w:val="006E3095"/>
    <w:rsid w:val="006E5057"/>
    <w:rsid w:val="006E5555"/>
    <w:rsid w:val="006F202B"/>
    <w:rsid w:val="006F2075"/>
    <w:rsid w:val="006F4CBE"/>
    <w:rsid w:val="0070472E"/>
    <w:rsid w:val="00705CBE"/>
    <w:rsid w:val="007160DB"/>
    <w:rsid w:val="00747F75"/>
    <w:rsid w:val="007729B9"/>
    <w:rsid w:val="00782E6D"/>
    <w:rsid w:val="00784EB6"/>
    <w:rsid w:val="0078763C"/>
    <w:rsid w:val="007919F6"/>
    <w:rsid w:val="00792F13"/>
    <w:rsid w:val="007940CF"/>
    <w:rsid w:val="0079691A"/>
    <w:rsid w:val="007A6810"/>
    <w:rsid w:val="007B1BA0"/>
    <w:rsid w:val="007C08A7"/>
    <w:rsid w:val="007C5992"/>
    <w:rsid w:val="007D081C"/>
    <w:rsid w:val="007D11A6"/>
    <w:rsid w:val="007E15D5"/>
    <w:rsid w:val="007F3F40"/>
    <w:rsid w:val="007F5C3F"/>
    <w:rsid w:val="00802FA1"/>
    <w:rsid w:val="008051A7"/>
    <w:rsid w:val="00816419"/>
    <w:rsid w:val="00820562"/>
    <w:rsid w:val="00822D67"/>
    <w:rsid w:val="00827346"/>
    <w:rsid w:val="00831071"/>
    <w:rsid w:val="00833B13"/>
    <w:rsid w:val="008439DC"/>
    <w:rsid w:val="008607C6"/>
    <w:rsid w:val="008617E8"/>
    <w:rsid w:val="00864EBB"/>
    <w:rsid w:val="008A1BEA"/>
    <w:rsid w:val="008A2F54"/>
    <w:rsid w:val="008A5C59"/>
    <w:rsid w:val="008A6A41"/>
    <w:rsid w:val="008A6D76"/>
    <w:rsid w:val="008B3352"/>
    <w:rsid w:val="008B5037"/>
    <w:rsid w:val="008C1430"/>
    <w:rsid w:val="008C3C1B"/>
    <w:rsid w:val="008F32E8"/>
    <w:rsid w:val="008F664D"/>
    <w:rsid w:val="00905F70"/>
    <w:rsid w:val="00906FF3"/>
    <w:rsid w:val="00921E23"/>
    <w:rsid w:val="00934A01"/>
    <w:rsid w:val="00937028"/>
    <w:rsid w:val="00961511"/>
    <w:rsid w:val="00962AF7"/>
    <w:rsid w:val="00965F61"/>
    <w:rsid w:val="00971583"/>
    <w:rsid w:val="00990BAA"/>
    <w:rsid w:val="0099732A"/>
    <w:rsid w:val="009A3F52"/>
    <w:rsid w:val="009A4EAA"/>
    <w:rsid w:val="009A516C"/>
    <w:rsid w:val="009A56BA"/>
    <w:rsid w:val="009C4C9A"/>
    <w:rsid w:val="009C73A7"/>
    <w:rsid w:val="009D12F8"/>
    <w:rsid w:val="009D1E36"/>
    <w:rsid w:val="009D2593"/>
    <w:rsid w:val="009D2A41"/>
    <w:rsid w:val="009D361D"/>
    <w:rsid w:val="009E786A"/>
    <w:rsid w:val="00A01FAC"/>
    <w:rsid w:val="00A10EE0"/>
    <w:rsid w:val="00A122CA"/>
    <w:rsid w:val="00A22361"/>
    <w:rsid w:val="00A26B01"/>
    <w:rsid w:val="00A40573"/>
    <w:rsid w:val="00A56C5B"/>
    <w:rsid w:val="00A60373"/>
    <w:rsid w:val="00A663AD"/>
    <w:rsid w:val="00A66FA0"/>
    <w:rsid w:val="00A6742C"/>
    <w:rsid w:val="00A7091F"/>
    <w:rsid w:val="00A713FF"/>
    <w:rsid w:val="00A7430B"/>
    <w:rsid w:val="00A74A25"/>
    <w:rsid w:val="00A80CD7"/>
    <w:rsid w:val="00A84130"/>
    <w:rsid w:val="00A86192"/>
    <w:rsid w:val="00A937EC"/>
    <w:rsid w:val="00AA3B93"/>
    <w:rsid w:val="00AA50A8"/>
    <w:rsid w:val="00AB2BAE"/>
    <w:rsid w:val="00AB3ADC"/>
    <w:rsid w:val="00AC5DFA"/>
    <w:rsid w:val="00AD306E"/>
    <w:rsid w:val="00AD437D"/>
    <w:rsid w:val="00AE4C8C"/>
    <w:rsid w:val="00B003ED"/>
    <w:rsid w:val="00B128E0"/>
    <w:rsid w:val="00B221B7"/>
    <w:rsid w:val="00B224FB"/>
    <w:rsid w:val="00B33BAE"/>
    <w:rsid w:val="00B37584"/>
    <w:rsid w:val="00B44CA2"/>
    <w:rsid w:val="00B45700"/>
    <w:rsid w:val="00B465FD"/>
    <w:rsid w:val="00B52949"/>
    <w:rsid w:val="00B57FD0"/>
    <w:rsid w:val="00B61DAE"/>
    <w:rsid w:val="00B66723"/>
    <w:rsid w:val="00B676BA"/>
    <w:rsid w:val="00B7021A"/>
    <w:rsid w:val="00B72D49"/>
    <w:rsid w:val="00B72FA1"/>
    <w:rsid w:val="00B738F9"/>
    <w:rsid w:val="00B75B92"/>
    <w:rsid w:val="00B806A8"/>
    <w:rsid w:val="00B80C1A"/>
    <w:rsid w:val="00BA2922"/>
    <w:rsid w:val="00BA408F"/>
    <w:rsid w:val="00BD2E18"/>
    <w:rsid w:val="00BD47EE"/>
    <w:rsid w:val="00BE2AE0"/>
    <w:rsid w:val="00C04BD8"/>
    <w:rsid w:val="00C07E60"/>
    <w:rsid w:val="00C14C40"/>
    <w:rsid w:val="00C21E5D"/>
    <w:rsid w:val="00C526B3"/>
    <w:rsid w:val="00C52AC8"/>
    <w:rsid w:val="00C601A3"/>
    <w:rsid w:val="00C708EA"/>
    <w:rsid w:val="00C7783A"/>
    <w:rsid w:val="00C81C0D"/>
    <w:rsid w:val="00C85A4C"/>
    <w:rsid w:val="00C901D3"/>
    <w:rsid w:val="00C911C3"/>
    <w:rsid w:val="00CA66D0"/>
    <w:rsid w:val="00CB205B"/>
    <w:rsid w:val="00CB3B7A"/>
    <w:rsid w:val="00CB68CA"/>
    <w:rsid w:val="00CC5FFF"/>
    <w:rsid w:val="00CD1296"/>
    <w:rsid w:val="00D02246"/>
    <w:rsid w:val="00D14225"/>
    <w:rsid w:val="00D27A27"/>
    <w:rsid w:val="00D32043"/>
    <w:rsid w:val="00D40236"/>
    <w:rsid w:val="00D41ECC"/>
    <w:rsid w:val="00D42266"/>
    <w:rsid w:val="00D50BE6"/>
    <w:rsid w:val="00D52C38"/>
    <w:rsid w:val="00D54934"/>
    <w:rsid w:val="00D57854"/>
    <w:rsid w:val="00D60408"/>
    <w:rsid w:val="00D61D9A"/>
    <w:rsid w:val="00D67421"/>
    <w:rsid w:val="00D8576F"/>
    <w:rsid w:val="00DA4993"/>
    <w:rsid w:val="00DC1314"/>
    <w:rsid w:val="00DC41FF"/>
    <w:rsid w:val="00DE5F57"/>
    <w:rsid w:val="00DE65CC"/>
    <w:rsid w:val="00DF5627"/>
    <w:rsid w:val="00E01739"/>
    <w:rsid w:val="00E01B67"/>
    <w:rsid w:val="00E02F94"/>
    <w:rsid w:val="00E04BC6"/>
    <w:rsid w:val="00E169A2"/>
    <w:rsid w:val="00E229C8"/>
    <w:rsid w:val="00E25E09"/>
    <w:rsid w:val="00E3622D"/>
    <w:rsid w:val="00E430C9"/>
    <w:rsid w:val="00E624CA"/>
    <w:rsid w:val="00E62FBB"/>
    <w:rsid w:val="00E63F0A"/>
    <w:rsid w:val="00E6513D"/>
    <w:rsid w:val="00E70AF4"/>
    <w:rsid w:val="00E72596"/>
    <w:rsid w:val="00E75572"/>
    <w:rsid w:val="00E84E29"/>
    <w:rsid w:val="00E90A61"/>
    <w:rsid w:val="00EA231E"/>
    <w:rsid w:val="00EA3CDD"/>
    <w:rsid w:val="00EA6FD5"/>
    <w:rsid w:val="00EA76E1"/>
    <w:rsid w:val="00EB05C8"/>
    <w:rsid w:val="00EB20DC"/>
    <w:rsid w:val="00EB3AF2"/>
    <w:rsid w:val="00EB4745"/>
    <w:rsid w:val="00EB5248"/>
    <w:rsid w:val="00EC2A08"/>
    <w:rsid w:val="00EC2F97"/>
    <w:rsid w:val="00EC425C"/>
    <w:rsid w:val="00ED0153"/>
    <w:rsid w:val="00ED0FD7"/>
    <w:rsid w:val="00ED4892"/>
    <w:rsid w:val="00EF4D2D"/>
    <w:rsid w:val="00F00174"/>
    <w:rsid w:val="00F0295E"/>
    <w:rsid w:val="00F159DF"/>
    <w:rsid w:val="00F3420A"/>
    <w:rsid w:val="00F35C70"/>
    <w:rsid w:val="00F466BA"/>
    <w:rsid w:val="00F5084B"/>
    <w:rsid w:val="00F56C56"/>
    <w:rsid w:val="00F65E01"/>
    <w:rsid w:val="00F705C9"/>
    <w:rsid w:val="00F71B65"/>
    <w:rsid w:val="00F73C58"/>
    <w:rsid w:val="00F761AC"/>
    <w:rsid w:val="00F827C7"/>
    <w:rsid w:val="00F92E59"/>
    <w:rsid w:val="00FA45FF"/>
    <w:rsid w:val="00FA4D69"/>
    <w:rsid w:val="00FC777D"/>
    <w:rsid w:val="00FC7E4C"/>
    <w:rsid w:val="00FD44E3"/>
    <w:rsid w:val="00FD566D"/>
    <w:rsid w:val="00FE3916"/>
    <w:rsid w:val="00FE6C04"/>
    <w:rsid w:val="00FF2C92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A55902"/>
  <w15:chartTrackingRefBased/>
  <w15:docId w15:val="{AE141FC5-8903-41BC-BC4B-10B546829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13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9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76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037"/>
  </w:style>
  <w:style w:type="paragraph" w:styleId="Footer">
    <w:name w:val="footer"/>
    <w:basedOn w:val="Normal"/>
    <w:link w:val="FooterChar"/>
    <w:uiPriority w:val="99"/>
    <w:unhideWhenUsed/>
    <w:rsid w:val="008B5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037"/>
  </w:style>
  <w:style w:type="paragraph" w:styleId="ListParagraph">
    <w:name w:val="List Paragraph"/>
    <w:basedOn w:val="Normal"/>
    <w:uiPriority w:val="34"/>
    <w:qFormat/>
    <w:rsid w:val="008B5037"/>
    <w:pPr>
      <w:spacing w:before="100" w:beforeAutospacing="1" w:after="240" w:line="240" w:lineRule="auto"/>
      <w:ind w:left="720"/>
      <w:contextualSpacing/>
    </w:pPr>
    <w:rPr>
      <w:rFonts w:ascii="Calibri" w:eastAsia="Calibri" w:hAnsi="Calibri" w:cs="Times New Roman"/>
    </w:rPr>
  </w:style>
  <w:style w:type="character" w:styleId="Strong">
    <w:name w:val="Strong"/>
    <w:uiPriority w:val="22"/>
    <w:qFormat/>
    <w:rsid w:val="008B5037"/>
    <w:rPr>
      <w:b/>
      <w:bCs/>
    </w:rPr>
  </w:style>
  <w:style w:type="character" w:styleId="Hyperlink">
    <w:name w:val="Hyperlink"/>
    <w:basedOn w:val="DefaultParagraphFont"/>
    <w:uiPriority w:val="99"/>
    <w:unhideWhenUsed/>
    <w:rsid w:val="0099732A"/>
    <w:rPr>
      <w:color w:val="0000FF"/>
      <w:u w:val="single"/>
    </w:rPr>
  </w:style>
  <w:style w:type="table" w:styleId="TableGrid">
    <w:name w:val="Table Grid"/>
    <w:basedOn w:val="TableNormal"/>
    <w:uiPriority w:val="39"/>
    <w:rsid w:val="004A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F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FF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4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D2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47E90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169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69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169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573"/>
    <w:pPr>
      <w:numPr>
        <w:ilvl w:val="1"/>
      </w:numPr>
    </w:pPr>
    <w:rPr>
      <w:rFonts w:eastAsiaTheme="minorEastAsia"/>
      <w:color w:val="B8000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40573"/>
    <w:rPr>
      <w:rFonts w:eastAsiaTheme="minorEastAsia"/>
      <w:color w:val="B80000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50761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2C750D9CD9A42B5448AD325E00EFA" ma:contentTypeVersion="13" ma:contentTypeDescription="Create a new document." ma:contentTypeScope="" ma:versionID="ec34341e61459a45150baf5b30f8d3fa">
  <xsd:schema xmlns:xsd="http://www.w3.org/2001/XMLSchema" xmlns:xs="http://www.w3.org/2001/XMLSchema" xmlns:p="http://schemas.microsoft.com/office/2006/metadata/properties" xmlns:ns2="acd21404-6275-41ec-8004-31a569d78c58" xmlns:ns3="5df28b07-0217-4431-90c0-c616c377b09a" targetNamespace="http://schemas.microsoft.com/office/2006/metadata/properties" ma:root="true" ma:fieldsID="aa4ad3f836bffd179033f6e4fc0647cf" ns2:_="" ns3:_="">
    <xsd:import namespace="acd21404-6275-41ec-8004-31a569d78c58"/>
    <xsd:import namespace="5df28b07-0217-4431-90c0-c616c377b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21404-6275-41ec-8004-31a569d78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28b07-0217-4431-90c0-c616c377b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cd21404-6275-41ec-8004-31a569d78c58" xsi:nil="true"/>
  </documentManagement>
</p:properties>
</file>

<file path=customXml/itemProps1.xml><?xml version="1.0" encoding="utf-8"?>
<ds:datastoreItem xmlns:ds="http://schemas.openxmlformats.org/officeDocument/2006/customXml" ds:itemID="{B8C7371C-15C4-44BE-AFFD-ACB3B7869FE4}"/>
</file>

<file path=customXml/itemProps2.xml><?xml version="1.0" encoding="utf-8"?>
<ds:datastoreItem xmlns:ds="http://schemas.openxmlformats.org/officeDocument/2006/customXml" ds:itemID="{B562BBDA-D6C4-4F59-A8DF-65CB5156F6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8ACEC6-045D-4D18-BC56-71001F5947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86BB38-A707-40C9-B54A-EB7F48D61D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5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naire_WGBS</vt:lpstr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_WGBS</dc:title>
  <dc:subject/>
  <dc:creator>Grace Box</dc:creator>
  <cp:keywords>WGBS</cp:keywords>
  <dc:description/>
  <cp:lastModifiedBy>Nihir Patel</cp:lastModifiedBy>
  <cp:revision>277</cp:revision>
  <dcterms:created xsi:type="dcterms:W3CDTF">2020-12-31T16:10:00Z</dcterms:created>
  <dcterms:modified xsi:type="dcterms:W3CDTF">2021-09-0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2C750D9CD9A42B5448AD325E00EFA</vt:lpwstr>
  </property>
</Properties>
</file>